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613" w:rsidRDefault="001D2613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bookmarkStart w:id="0" w:name="_GoBack"/>
      <w:bookmarkEnd w:id="0"/>
    </w:p>
    <w:p w:rsidR="00F92578" w:rsidRPr="00313EB9" w:rsidRDefault="006C4711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JAVN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OZIV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:rsidR="00F92578" w:rsidRPr="00313EB9" w:rsidRDefault="006C4711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z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finansiranje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>/</w:t>
      </w:r>
      <w:r>
        <w:rPr>
          <w:rFonts w:ascii="Arial" w:hAnsi="Arial" w:cs="Arial"/>
          <w:b/>
          <w:bCs/>
          <w:color w:val="auto"/>
          <w:sz w:val="22"/>
          <w:szCs w:val="22"/>
        </w:rPr>
        <w:t>sufinansiranje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rogram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projekat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z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blast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 w:rsidR="006D00B5">
        <w:rPr>
          <w:rFonts w:ascii="Arial" w:hAnsi="Arial" w:cs="Arial"/>
          <w:b/>
          <w:bCs/>
          <w:color w:val="auto"/>
          <w:sz w:val="22"/>
          <w:szCs w:val="22"/>
        </w:rPr>
        <w:t xml:space="preserve">predškolskog, </w:t>
      </w:r>
      <w:r>
        <w:rPr>
          <w:rFonts w:ascii="Arial" w:hAnsi="Arial" w:cs="Arial"/>
          <w:b/>
          <w:bCs/>
          <w:color w:val="auto"/>
          <w:sz w:val="22"/>
          <w:szCs w:val="22"/>
        </w:rPr>
        <w:t>osnovnog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srednjeg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obrazovanj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z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Budžeta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Federacij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Bosn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i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Hercegovine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u</w:t>
      </w:r>
      <w:r w:rsidR="006D00B5">
        <w:rPr>
          <w:rFonts w:ascii="Arial" w:hAnsi="Arial" w:cs="Arial"/>
          <w:b/>
          <w:bCs/>
          <w:color w:val="auto"/>
          <w:sz w:val="22"/>
          <w:szCs w:val="22"/>
        </w:rPr>
        <w:t xml:space="preserve"> 2023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color w:val="auto"/>
          <w:sz w:val="22"/>
          <w:szCs w:val="22"/>
        </w:rPr>
        <w:t>godini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Default="006C4711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ederalno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o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uke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aspisuje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i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siranje</w:t>
      </w:r>
      <w:r w:rsidR="00F92578" w:rsidRPr="00294AEE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sufinansiranje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jekata</w:t>
      </w:r>
      <w:r w:rsidR="00F92578"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iz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Budžeta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Federacij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Bosn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i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Hercegovine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za</w:t>
      </w:r>
      <w:r w:rsidR="006D00B5">
        <w:rPr>
          <w:rFonts w:ascii="Arial" w:hAnsi="Arial" w:cs="Arial"/>
          <w:bCs/>
          <w:color w:val="auto"/>
          <w:sz w:val="22"/>
          <w:szCs w:val="22"/>
        </w:rPr>
        <w:t xml:space="preserve"> 2023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Cs/>
          <w:color w:val="auto"/>
          <w:sz w:val="22"/>
          <w:szCs w:val="22"/>
        </w:rPr>
        <w:t>godinu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lјedeće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grame</w:t>
      </w:r>
      <w:r w:rsidR="00F92578" w:rsidRPr="00294AEE">
        <w:rPr>
          <w:rFonts w:ascii="Arial" w:hAnsi="Arial" w:cs="Arial"/>
          <w:color w:val="auto"/>
          <w:sz w:val="22"/>
          <w:szCs w:val="22"/>
        </w:rPr>
        <w:t>:</w:t>
      </w:r>
    </w:p>
    <w:p w:rsidR="004C5EB6" w:rsidRDefault="004C5EB6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:rsidR="006D00B5" w:rsidRPr="00294AEE" w:rsidRDefault="006D00B5" w:rsidP="00412419">
      <w:pPr>
        <w:pStyle w:val="Default"/>
        <w:numPr>
          <w:ilvl w:val="0"/>
          <w:numId w:val="39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„</w:t>
      </w:r>
      <w:r w:rsidRPr="006D00B5">
        <w:rPr>
          <w:rFonts w:ascii="Arial" w:hAnsi="Arial" w:cs="Arial"/>
          <w:color w:val="auto"/>
          <w:sz w:val="22"/>
          <w:szCs w:val="22"/>
          <w:lang w:val="hr-BA"/>
        </w:rPr>
        <w:t>Podrška projektima poboljšanja inkluzivnosti predškolskog, osnovnog i srednjeg obrazovanja</w:t>
      </w:r>
      <w:r>
        <w:rPr>
          <w:rFonts w:ascii="Arial" w:hAnsi="Arial" w:cs="Arial"/>
          <w:color w:val="auto"/>
          <w:sz w:val="22"/>
          <w:szCs w:val="22"/>
          <w:lang w:val="hr-BA"/>
        </w:rPr>
        <w:t>“</w:t>
      </w: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4C5EB6" w:rsidRPr="00855876" w:rsidRDefault="00AA2D41" w:rsidP="00C55182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sz w:val="22"/>
          <w:szCs w:val="22"/>
          <w:lang w:val="hr-HR"/>
        </w:rPr>
      </w:pPr>
      <w:r w:rsidRPr="00C55182">
        <w:rPr>
          <w:rFonts w:ascii="Arial" w:hAnsi="Arial" w:cs="Arial"/>
          <w:sz w:val="22"/>
          <w:szCs w:val="22"/>
          <w:lang w:val="hr-BA"/>
        </w:rPr>
        <w:t>„</w:t>
      </w:r>
      <w:r w:rsidR="006D00B5" w:rsidRPr="00C5518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drška bibliotekama osnovnih i srednjih škola radi jačanja jezičko-komunikacijskih kompetencija“</w:t>
      </w:r>
    </w:p>
    <w:p w:rsidR="004C5EB6" w:rsidRDefault="004C5EB6" w:rsidP="00AA153A">
      <w:pPr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A153A" w:rsidRPr="00922C73" w:rsidRDefault="006D00B5" w:rsidP="00AA153A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3</w:t>
      </w:r>
      <w:r w:rsidR="00AA153A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  <w:r w:rsidR="00AA153A" w:rsidRPr="00AA153A">
        <w:rPr>
          <w:rFonts w:ascii="Arial" w:hAnsi="Arial" w:cs="Arial"/>
          <w:b/>
          <w:color w:val="000000" w:themeColor="text1"/>
          <w:lang w:val="hr-BA"/>
        </w:rPr>
        <w:t xml:space="preserve"> </w:t>
      </w:r>
      <w:r w:rsidR="00AA153A"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„</w:t>
      </w:r>
      <w:r w:rsidRPr="006D00B5">
        <w:rPr>
          <w:rFonts w:ascii="Arial" w:hAnsi="Arial" w:cs="Arial"/>
          <w:color w:val="000000" w:themeColor="text1"/>
          <w:sz w:val="22"/>
          <w:szCs w:val="22"/>
          <w:lang w:val="hr-BA"/>
        </w:rPr>
        <w:t>Podrška programima obuke, stručnog osposobljavanja i usavršavanja odraslih osoba s fokusom na žene radi lakše integracije na tržište rada</w:t>
      </w:r>
      <w:r w:rsid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294AEE" w:rsidRPr="00EE4E54" w:rsidRDefault="00AA153A" w:rsidP="00AA153A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6C4711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UTSTVO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ODNOŠENјE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IJAV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N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JAVN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OZIV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FINANSIRANјE</w:t>
      </w:r>
      <w:r w:rsidR="0076717C">
        <w:rPr>
          <w:rFonts w:ascii="Arial" w:hAnsi="Arial" w:cs="Arial"/>
          <w:b/>
          <w:sz w:val="22"/>
          <w:szCs w:val="22"/>
        </w:rPr>
        <w:t>/</w:t>
      </w:r>
      <w:r>
        <w:rPr>
          <w:rFonts w:ascii="Arial" w:hAnsi="Arial" w:cs="Arial"/>
          <w:b/>
          <w:sz w:val="22"/>
          <w:szCs w:val="22"/>
        </w:rPr>
        <w:t>SUFINANSIRANј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OJEKAT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Z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LASTI</w:t>
      </w:r>
      <w:r w:rsidR="00345016">
        <w:rPr>
          <w:rFonts w:ascii="Arial" w:hAnsi="Arial" w:cs="Arial"/>
          <w:b/>
          <w:sz w:val="22"/>
          <w:szCs w:val="22"/>
        </w:rPr>
        <w:t xml:space="preserve"> </w:t>
      </w:r>
      <w:r w:rsidR="006D00B5">
        <w:rPr>
          <w:rFonts w:ascii="Arial" w:hAnsi="Arial" w:cs="Arial"/>
          <w:b/>
          <w:sz w:val="22"/>
          <w:szCs w:val="22"/>
        </w:rPr>
        <w:t xml:space="preserve">PREDŠKOLSKOG, </w:t>
      </w:r>
      <w:r>
        <w:rPr>
          <w:rFonts w:ascii="Arial" w:hAnsi="Arial" w:cs="Arial"/>
          <w:b/>
          <w:sz w:val="22"/>
          <w:szCs w:val="22"/>
        </w:rPr>
        <w:t>OSNOVNOG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REDNјEG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јA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finansiranje</w:t>
      </w:r>
      <w:r w:rsidR="001B3D18" w:rsidRPr="00313EB9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sufinansira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pun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dgovarajuće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sc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j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euzim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e</w:t>
      </w:r>
      <w:r w:rsidR="00922C73">
        <w:rPr>
          <w:rFonts w:ascii="Arial" w:hAnsi="Arial" w:cs="Arial"/>
          <w:sz w:val="22"/>
          <w:szCs w:val="22"/>
        </w:rPr>
        <w:t>b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ani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a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obraz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e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lazi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stavku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eksta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og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a</w:t>
      </w:r>
      <w:r w:rsidR="001B3D18" w:rsidRPr="00313EB9">
        <w:rPr>
          <w:rFonts w:ascii="Arial" w:hAnsi="Arial" w:cs="Arial"/>
          <w:sz w:val="22"/>
          <w:szCs w:val="22"/>
        </w:rPr>
        <w:t>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z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punje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jere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zjav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dnosioc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5B3162">
        <w:rPr>
          <w:rFonts w:ascii="Arial" w:hAnsi="Arial" w:cs="Arial"/>
          <w:sz w:val="22"/>
          <w:szCs w:val="22"/>
        </w:rPr>
        <w:t>,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v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avezn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cij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sc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uzimajuć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zir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dnosil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avn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i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l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budžetsk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orisnik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Pored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bavez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umentaci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vede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brasc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podnosilac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mož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staviti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rug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datn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umentaciju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om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kazu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spunja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v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pisan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riterije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iz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Javnog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oziva</w:t>
      </w:r>
      <w:r w:rsidR="001B3D18" w:rsidRPr="00EE4E54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punj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jer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eophod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cij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stavi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Federal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inistarstv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uk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jkasn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ste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ok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av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zivu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htjev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i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ilozim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dnom</w:t>
      </w:r>
      <w:r w:rsidR="0035241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imjerk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reb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sla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dresu</w:t>
      </w:r>
      <w:r w:rsidR="001B3D18" w:rsidRPr="00313EB9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b/>
          <w:sz w:val="22"/>
          <w:szCs w:val="22"/>
        </w:rPr>
        <w:t>Federalno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inistarstvo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j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</w:rPr>
        <w:t>nauke</w:t>
      </w:r>
      <w:r w:rsidR="001B3D18"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ektor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za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predškolsko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osnovno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i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rednje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obrazovanje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="001B3D18"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dr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Ant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Starčević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bb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, 88000 </w:t>
      </w:r>
      <w:r>
        <w:rPr>
          <w:rFonts w:ascii="Arial" w:hAnsi="Arial" w:cs="Arial"/>
          <w:b/>
          <w:sz w:val="22"/>
          <w:szCs w:val="22"/>
        </w:rPr>
        <w:t>Mostar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6C4711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Zahtjevi</w:t>
      </w:r>
      <w:r w:rsidR="0076717C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su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stavlјen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pisanom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rok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zatim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risnika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ethodnom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eriod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su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avdal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amjensk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trošak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odijelјenih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redstav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kao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htjev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uz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ij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iložen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etalјan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opis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rojekt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a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detalјni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sijski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planom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za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koji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se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traži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finansiranje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sufinansiranje</w:t>
      </w:r>
      <w:r w:rsidR="005475EB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neće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biti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razmatrani</w:t>
      </w:r>
      <w:r w:rsidR="009C290D" w:rsidRPr="007C012A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6C4711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red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vog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pće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putstv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podnosilac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htjeva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je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žan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voditi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sebna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putstv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riter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de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ak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ojedinač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gram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6C4711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stanov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z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la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 w:rsidR="006D00B5">
        <w:rPr>
          <w:rFonts w:ascii="Arial" w:hAnsi="Arial" w:cs="Arial"/>
          <w:sz w:val="22"/>
          <w:szCs w:val="22"/>
        </w:rPr>
        <w:t xml:space="preserve">predškolskog, </w:t>
      </w:r>
      <w:r>
        <w:rPr>
          <w:rFonts w:ascii="Arial" w:hAnsi="Arial" w:cs="Arial"/>
          <w:sz w:val="22"/>
          <w:szCs w:val="22"/>
        </w:rPr>
        <w:t>osnov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rednje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razovanj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už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vodnom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ijel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v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etalј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aveznog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kumen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ve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ajvažn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formac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tanovi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broj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čenika</w:t>
      </w:r>
      <w:r w:rsidR="006D00B5">
        <w:rPr>
          <w:rFonts w:ascii="Arial" w:hAnsi="Arial" w:cs="Arial"/>
          <w:sz w:val="22"/>
          <w:szCs w:val="22"/>
        </w:rPr>
        <w:t>/djec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njihovu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rukturu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nastavn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rug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dar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veličinu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starost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ta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bjekt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tanove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stepen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valitet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premlјenost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čionic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kabineta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t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stal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bit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formaci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a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nošenj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cjene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o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jektu</w:t>
      </w:r>
      <w:r w:rsidR="001B3D18" w:rsidRPr="00313EB9">
        <w:rPr>
          <w:rFonts w:ascii="Arial" w:hAnsi="Arial" w:cs="Arial"/>
          <w:sz w:val="22"/>
          <w:szCs w:val="22"/>
        </w:rPr>
        <w:t xml:space="preserve">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922C73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74163C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Zahtjev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za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finansiranje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projekata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iz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blasti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 w:rsidR="006D00B5">
        <w:rPr>
          <w:rFonts w:ascii="Arial" w:hAnsi="Arial" w:cs="Arial"/>
          <w:b/>
          <w:sz w:val="28"/>
          <w:szCs w:val="28"/>
        </w:rPr>
        <w:t xml:space="preserve">predškolskog, </w:t>
      </w:r>
      <w:r>
        <w:rPr>
          <w:rFonts w:ascii="Arial" w:hAnsi="Arial" w:cs="Arial"/>
          <w:b/>
          <w:sz w:val="28"/>
          <w:szCs w:val="28"/>
        </w:rPr>
        <w:t>osnovnog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i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srednjeg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obrazovanja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AA153A">
        <w:trPr>
          <w:trHeight w:val="1457"/>
        </w:trPr>
        <w:tc>
          <w:tcPr>
            <w:tcW w:w="9293" w:type="dxa"/>
            <w:shd w:val="clear" w:color="auto" w:fill="EEECE1" w:themeFill="background2"/>
          </w:tcPr>
          <w:p w:rsidR="00A14235" w:rsidRDefault="0074163C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ojekat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prijavlјujemo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za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slјedeći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program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</w:rPr>
              <w:t>obavezno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zaokružiti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program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): </w:t>
            </w:r>
          </w:p>
          <w:p w:rsidR="006D00B5" w:rsidRDefault="006D00B5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6D00B5" w:rsidRPr="00294AEE" w:rsidRDefault="006D00B5" w:rsidP="006D00B5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1.„</w:t>
            </w:r>
            <w:r w:rsidRPr="006D00B5"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Podrška projektima poboljšanja inkluzivnosti predškolskog, osnovnog i srednjeg obrazovanja</w:t>
            </w:r>
            <w:r>
              <w:rPr>
                <w:rFonts w:ascii="Arial" w:hAnsi="Arial" w:cs="Arial"/>
                <w:color w:val="auto"/>
                <w:sz w:val="22"/>
                <w:szCs w:val="22"/>
                <w:lang w:val="hr-BA"/>
              </w:rPr>
              <w:t>“</w:t>
            </w:r>
          </w:p>
          <w:p w:rsidR="00AA153A" w:rsidRDefault="006D00B5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sz w:val="22"/>
                <w:szCs w:val="22"/>
                <w:lang w:val="hr-BA"/>
              </w:rPr>
              <w:t>2</w:t>
            </w:r>
            <w:r w:rsidR="00AA153A" w:rsidRPr="00AA153A">
              <w:rPr>
                <w:rFonts w:ascii="Arial" w:hAnsi="Arial" w:cs="Arial"/>
                <w:sz w:val="22"/>
                <w:szCs w:val="22"/>
                <w:lang w:val="hr-BA"/>
              </w:rPr>
              <w:t>.„</w:t>
            </w:r>
            <w:r w:rsidRPr="006D00B5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Podrška bibliotekama osnovnih i srednjih škola radi jačanja jezičko-komunikacijskih kompetencija</w:t>
            </w:r>
            <w:r w:rsidR="0016359F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AA153A" w:rsidRPr="00922C73" w:rsidRDefault="006D00B5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3</w:t>
            </w:r>
            <w:r w:rsid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.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„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Podršk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programim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buke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,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stručnog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sposoblјavanj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i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usavršavanj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draslih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osob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s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fokusom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n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žene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i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lakše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integracije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na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tržište</w:t>
            </w:r>
            <w:r w:rsidR="00AA153A"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74163C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rada</w:t>
            </w:r>
            <w:r w:rsid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F92578" w:rsidRPr="00F92578" w:rsidRDefault="00F92578" w:rsidP="00AA153A">
            <w:pPr>
              <w:spacing w:after="200" w:line="276" w:lineRule="auto"/>
              <w:ind w:left="36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AB2A29" w:rsidRPr="00313EB9">
        <w:rPr>
          <w:rFonts w:ascii="Arial" w:hAnsi="Arial" w:cs="Arial"/>
          <w:b/>
          <w:sz w:val="22"/>
          <w:szCs w:val="22"/>
        </w:rPr>
        <w:t>Naziv podnosioca zahtjeva s osnovnim podacima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 xml:space="preserve">Naziv podnosioca zahtjeva </w:t>
      </w:r>
      <w:r w:rsidRPr="00313EB9">
        <w:rPr>
          <w:rFonts w:ascii="Arial" w:hAnsi="Arial" w:cs="Arial"/>
          <w:i/>
          <w:sz w:val="20"/>
          <w:szCs w:val="20"/>
        </w:rPr>
        <w:t>(iz rješenja o registraciji)</w:t>
      </w:r>
      <w:r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  <w:r w:rsidRPr="00313EB9">
        <w:rPr>
          <w:rFonts w:ascii="Arial" w:hAnsi="Arial" w:cs="Arial"/>
          <w:sz w:val="20"/>
          <w:szCs w:val="20"/>
        </w:rPr>
        <w:t>______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Sjedište _________________Ulica i broj __________________________Kanton ________________</w:t>
      </w:r>
    </w:p>
    <w:p w:rsidR="00AB2A29" w:rsidRPr="00313EB9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. __________ Faks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E-mail ________</w:t>
      </w:r>
      <w:r w:rsidR="00A0119F">
        <w:rPr>
          <w:rFonts w:ascii="Arial" w:hAnsi="Arial" w:cs="Arial"/>
          <w:sz w:val="20"/>
          <w:szCs w:val="20"/>
        </w:rPr>
        <w:t>______________________________</w:t>
      </w:r>
      <w:r w:rsidR="00762A74">
        <w:rPr>
          <w:rFonts w:ascii="Arial" w:hAnsi="Arial" w:cs="Arial"/>
          <w:sz w:val="20"/>
          <w:szCs w:val="20"/>
        </w:rPr>
        <w:t>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Ovlaštena osoba za zastupanje ____________</w:t>
      </w:r>
      <w:r w:rsidR="00A51A72" w:rsidRPr="00313EB9">
        <w:rPr>
          <w:rFonts w:ascii="Arial" w:hAnsi="Arial" w:cs="Arial"/>
          <w:sz w:val="20"/>
          <w:szCs w:val="20"/>
        </w:rPr>
        <w:t>_____________________ T</w:t>
      </w:r>
      <w:r w:rsidRPr="00313EB9">
        <w:rPr>
          <w:rFonts w:ascii="Arial" w:hAnsi="Arial" w:cs="Arial"/>
          <w:sz w:val="20"/>
          <w:szCs w:val="20"/>
        </w:rPr>
        <w:t>el. ___________</w:t>
      </w:r>
      <w:r w:rsidR="00313EB9">
        <w:rPr>
          <w:rFonts w:ascii="Arial" w:hAnsi="Arial" w:cs="Arial"/>
          <w:sz w:val="20"/>
          <w:szCs w:val="20"/>
        </w:rPr>
        <w:t>___</w:t>
      </w:r>
      <w:r w:rsidRPr="00313EB9">
        <w:rPr>
          <w:rFonts w:ascii="Arial" w:hAnsi="Arial" w:cs="Arial"/>
          <w:sz w:val="20"/>
          <w:szCs w:val="20"/>
        </w:rPr>
        <w:t>_</w:t>
      </w:r>
      <w:r w:rsidR="00191258">
        <w:rPr>
          <w:rFonts w:ascii="Arial" w:hAnsi="Arial" w:cs="Arial"/>
          <w:sz w:val="20"/>
          <w:szCs w:val="20"/>
        </w:rPr>
        <w:t>_</w:t>
      </w:r>
      <w:r w:rsidRPr="00313EB9">
        <w:rPr>
          <w:rFonts w:ascii="Arial" w:hAnsi="Arial" w:cs="Arial"/>
          <w:sz w:val="20"/>
          <w:szCs w:val="20"/>
        </w:rPr>
        <w:t>___</w:t>
      </w:r>
    </w:p>
    <w:p w:rsidR="00AB2A29" w:rsidRPr="00313EB9" w:rsidRDefault="00762A7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dgovorno lice za realizaciju </w:t>
      </w:r>
      <w:r w:rsidR="00AB2A29" w:rsidRPr="00313EB9">
        <w:rPr>
          <w:rFonts w:ascii="Arial" w:hAnsi="Arial" w:cs="Arial"/>
          <w:sz w:val="20"/>
          <w:szCs w:val="20"/>
        </w:rPr>
        <w:t>projekta/programa_________</w:t>
      </w:r>
      <w:r w:rsidR="00A51A72" w:rsidRPr="00313EB9">
        <w:rPr>
          <w:rFonts w:ascii="Arial" w:hAnsi="Arial" w:cs="Arial"/>
          <w:sz w:val="20"/>
          <w:szCs w:val="20"/>
        </w:rPr>
        <w:t>__________Tel. __</w:t>
      </w:r>
      <w:r w:rsidR="00313EB9">
        <w:rPr>
          <w:rFonts w:ascii="Arial" w:hAnsi="Arial" w:cs="Arial"/>
          <w:sz w:val="20"/>
          <w:szCs w:val="20"/>
        </w:rPr>
        <w:t>__</w:t>
      </w:r>
      <w:r w:rsidR="00A51A72" w:rsidRPr="00313EB9">
        <w:rPr>
          <w:rFonts w:ascii="Arial" w:hAnsi="Arial" w:cs="Arial"/>
          <w:sz w:val="20"/>
          <w:szCs w:val="20"/>
        </w:rPr>
        <w:t>_____Mob.____</w:t>
      </w:r>
      <w:r w:rsidR="00191258">
        <w:rPr>
          <w:rFonts w:ascii="Arial" w:hAnsi="Arial" w:cs="Arial"/>
          <w:sz w:val="20"/>
          <w:szCs w:val="20"/>
        </w:rPr>
        <w:t>_</w:t>
      </w:r>
      <w:r w:rsidR="00A51A72" w:rsidRPr="00313EB9">
        <w:rPr>
          <w:rFonts w:ascii="Arial" w:hAnsi="Arial" w:cs="Arial"/>
          <w:sz w:val="20"/>
          <w:szCs w:val="20"/>
        </w:rPr>
        <w:t>__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934F4F" w:rsidRPr="005C0DC4" w:rsidRDefault="00AB2A29" w:rsidP="005C0DC4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Broj žiro-računa i identifikaci</w:t>
      </w:r>
      <w:r w:rsidR="00F91CB3">
        <w:rPr>
          <w:rFonts w:ascii="Arial" w:hAnsi="Arial" w:cs="Arial"/>
          <w:b/>
          <w:sz w:val="22"/>
          <w:szCs w:val="22"/>
        </w:rPr>
        <w:t>oni</w:t>
      </w:r>
      <w:r w:rsidRPr="00313EB9">
        <w:rPr>
          <w:rFonts w:ascii="Arial" w:hAnsi="Arial" w:cs="Arial"/>
          <w:b/>
          <w:sz w:val="22"/>
          <w:szCs w:val="22"/>
        </w:rPr>
        <w:t xml:space="preserve"> broj</w:t>
      </w: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rPr>
                <w:rFonts w:ascii="Arial" w:hAnsi="Arial" w:cs="Arial"/>
                <w:sz w:val="20"/>
                <w:szCs w:val="20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 xml:space="preserve">Transakcijski/depozitni račun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(zaokružiti vrstu računa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Tačan naziv banke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F91CB3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Identifikaci</w:t>
            </w:r>
            <w:r w:rsidR="00F91CB3">
              <w:rPr>
                <w:rFonts w:ascii="Arial" w:hAnsi="Arial" w:cs="Arial"/>
                <w:sz w:val="20"/>
                <w:szCs w:val="20"/>
              </w:rPr>
              <w:t>oni</w:t>
            </w:r>
            <w:r w:rsidRPr="00313EB9">
              <w:rPr>
                <w:rFonts w:ascii="Arial" w:hAnsi="Arial" w:cs="Arial"/>
                <w:sz w:val="20"/>
                <w:szCs w:val="20"/>
              </w:rPr>
              <w:t xml:space="preserve"> broj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2.1. Dodatni podaci za budžetske korisnike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Vrsta prihoda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Šifra općine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Broj budžetske organizacije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DA3222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5C60EC" w:rsidRDefault="009D23CB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7C012A">
        <w:rPr>
          <w:rFonts w:ascii="Arial" w:hAnsi="Arial" w:cs="Arial"/>
          <w:b/>
          <w:sz w:val="22"/>
          <w:szCs w:val="22"/>
        </w:rPr>
        <w:t>Realiz</w:t>
      </w:r>
      <w:r w:rsidR="00313EB9" w:rsidRPr="007C012A">
        <w:rPr>
          <w:rFonts w:ascii="Arial" w:hAnsi="Arial" w:cs="Arial"/>
          <w:b/>
          <w:sz w:val="22"/>
          <w:szCs w:val="22"/>
        </w:rPr>
        <w:t>irani</w:t>
      </w:r>
      <w:r w:rsidRPr="007C012A">
        <w:rPr>
          <w:rFonts w:ascii="Arial" w:hAnsi="Arial" w:cs="Arial"/>
          <w:b/>
          <w:sz w:val="22"/>
          <w:szCs w:val="22"/>
        </w:rPr>
        <w:t xml:space="preserve"> projekti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u prethodnom periodu</w:t>
      </w:r>
      <w:r w:rsidR="006D48E8">
        <w:rPr>
          <w:rFonts w:ascii="Arial" w:hAnsi="Arial" w:cs="Arial"/>
          <w:b/>
          <w:sz w:val="22"/>
          <w:szCs w:val="22"/>
        </w:rPr>
        <w:t xml:space="preserve"> 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(odnosi se na Program </w:t>
      </w:r>
      <w:r w:rsidR="00B461B5">
        <w:rPr>
          <w:rFonts w:ascii="Arial" w:hAnsi="Arial" w:cs="Arial"/>
          <w:b/>
          <w:sz w:val="22"/>
          <w:szCs w:val="22"/>
        </w:rPr>
        <w:t>1 i 3</w:t>
      </w:r>
      <w:r w:rsidR="006D48E8" w:rsidRPr="005C60EC">
        <w:rPr>
          <w:rFonts w:ascii="Arial" w:hAnsi="Arial" w:cs="Arial"/>
          <w:b/>
          <w:sz w:val="22"/>
          <w:szCs w:val="22"/>
        </w:rPr>
        <w:t>)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E00D88" w:rsidP="00AB2A29">
      <w:pPr>
        <w:ind w:left="720"/>
        <w:jc w:val="both"/>
        <w:rPr>
          <w:sz w:val="22"/>
          <w:szCs w:val="22"/>
        </w:rPr>
      </w:pPr>
      <w:r w:rsidRPr="007C012A">
        <w:rPr>
          <w:sz w:val="22"/>
          <w:szCs w:val="22"/>
        </w:rPr>
        <w:t>Molimo označite odgovarajuće polje u tabeli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  <w:t>Nema realiziranih projekata u prethodnom periodu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Pr="007C012A">
        <w:rPr>
          <w:rFonts w:ascii="Arial" w:hAnsi="Arial" w:cs="Arial"/>
          <w:sz w:val="20"/>
          <w:szCs w:val="20"/>
        </w:rPr>
        <w:tab/>
        <w:t xml:space="preserve">Ima realiziranih </w:t>
      </w:r>
      <w:r w:rsidR="00A77302">
        <w:rPr>
          <w:rFonts w:ascii="Arial" w:hAnsi="Arial" w:cs="Arial"/>
          <w:sz w:val="20"/>
          <w:szCs w:val="20"/>
        </w:rPr>
        <w:t>projekata u prethodnom periodu</w:t>
      </w:r>
    </w:p>
    <w:p w:rsidR="00E00D88" w:rsidRPr="007C012A" w:rsidRDefault="00E00D88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 xml:space="preserve">Ispod navesti nazive </w:t>
      </w:r>
      <w:r w:rsidR="00C50B7A" w:rsidRPr="007C012A">
        <w:rPr>
          <w:rFonts w:ascii="Arial" w:hAnsi="Arial" w:cs="Arial"/>
          <w:sz w:val="20"/>
          <w:szCs w:val="20"/>
        </w:rPr>
        <w:t xml:space="preserve">projekata/programa </w:t>
      </w:r>
      <w:r w:rsidRPr="007C012A">
        <w:rPr>
          <w:rFonts w:ascii="Arial" w:hAnsi="Arial" w:cs="Arial"/>
          <w:sz w:val="20"/>
          <w:szCs w:val="20"/>
        </w:rPr>
        <w:t>i godine realizacije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Godina realizacije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Godina realizacije _______</w:t>
      </w:r>
      <w:r w:rsidR="00A14235">
        <w:rPr>
          <w:rFonts w:ascii="Arial" w:hAnsi="Arial" w:cs="Arial"/>
          <w:sz w:val="20"/>
          <w:szCs w:val="20"/>
        </w:rPr>
        <w:t>___</w:t>
      </w:r>
      <w:r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Pr="00730794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  <w:r w:rsidRPr="00A0119F">
        <w:rPr>
          <w:rFonts w:ascii="Arial" w:hAnsi="Arial" w:cs="Arial"/>
          <w:sz w:val="20"/>
          <w:szCs w:val="20"/>
        </w:rPr>
        <w:t xml:space="preserve">Godina </w:t>
      </w:r>
      <w:r w:rsidR="00313EB9" w:rsidRPr="00A0119F">
        <w:rPr>
          <w:rFonts w:ascii="Arial" w:hAnsi="Arial" w:cs="Arial"/>
          <w:sz w:val="20"/>
          <w:szCs w:val="20"/>
        </w:rPr>
        <w:t>realizacije</w:t>
      </w:r>
      <w:r w:rsidR="00313EB9">
        <w:rPr>
          <w:sz w:val="22"/>
          <w:szCs w:val="22"/>
        </w:rPr>
        <w:t xml:space="preserve"> </w:t>
      </w:r>
      <w:r w:rsidR="00313EB9" w:rsidRPr="00730794">
        <w:rPr>
          <w:b/>
          <w:sz w:val="22"/>
          <w:szCs w:val="22"/>
        </w:rPr>
        <w:t>__________________</w:t>
      </w:r>
    </w:p>
    <w:p w:rsidR="001B3D18" w:rsidRPr="00730794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9D23CB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6A60EF">
        <w:rPr>
          <w:rFonts w:ascii="Arial" w:hAnsi="Arial" w:cs="Arial"/>
          <w:b/>
          <w:sz w:val="22"/>
          <w:szCs w:val="22"/>
        </w:rPr>
        <w:lastRenderedPageBreak/>
        <w:t>Naziv</w:t>
      </w:r>
      <w:proofErr w:type="spellEnd"/>
      <w:r w:rsidRPr="006A60E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6A60EF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9D23CB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Naziv projekta</w:t>
      </w:r>
      <w:r w:rsidR="00AB2A29" w:rsidRPr="002149C8">
        <w:rPr>
          <w:rFonts w:ascii="Arial" w:hAnsi="Arial" w:cs="Arial"/>
          <w:sz w:val="20"/>
          <w:szCs w:val="20"/>
        </w:rPr>
        <w:t xml:space="preserve"> za koji se traže sredstva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9D23CB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BD0FBC">
        <w:rPr>
          <w:rFonts w:ascii="Arial" w:hAnsi="Arial" w:cs="Arial"/>
          <w:b/>
          <w:sz w:val="22"/>
          <w:szCs w:val="22"/>
        </w:rPr>
        <w:t>Kratki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opis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4047F1" w:rsidRDefault="00AB2A29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Kratki opis projekta/programa</w:t>
      </w:r>
      <w:r w:rsidR="00F70521">
        <w:rPr>
          <w:rFonts w:ascii="Arial" w:hAnsi="Arial" w:cs="Arial"/>
          <w:sz w:val="20"/>
          <w:szCs w:val="20"/>
        </w:rPr>
        <w:t xml:space="preserve"> </w:t>
      </w:r>
      <w:r w:rsidR="00F70521" w:rsidRPr="004047F1">
        <w:rPr>
          <w:rFonts w:ascii="Arial" w:hAnsi="Arial" w:cs="Arial"/>
          <w:sz w:val="20"/>
          <w:szCs w:val="20"/>
        </w:rPr>
        <w:t>(max. 150 riječi)</w:t>
      </w:r>
      <w:r w:rsidRPr="004047F1">
        <w:rPr>
          <w:rFonts w:ascii="Arial" w:hAnsi="Arial" w:cs="Arial"/>
          <w:sz w:val="20"/>
          <w:szCs w:val="20"/>
        </w:rPr>
        <w:t xml:space="preserve">: </w:t>
      </w:r>
    </w:p>
    <w:p w:rsidR="00134CD8" w:rsidRPr="004047F1" w:rsidRDefault="00134CD8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O</w:t>
      </w:r>
      <w:r w:rsidR="009D23CB" w:rsidRPr="002149C8">
        <w:rPr>
          <w:rFonts w:ascii="Arial" w:hAnsi="Arial" w:cs="Arial"/>
          <w:b/>
          <w:sz w:val="22"/>
          <w:szCs w:val="22"/>
        </w:rPr>
        <w:t>snovni ciljevi projekta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AB2A29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A0119F">
        <w:rPr>
          <w:rFonts w:ascii="Arial" w:hAnsi="Arial" w:cs="Arial"/>
          <w:sz w:val="20"/>
          <w:szCs w:val="20"/>
        </w:rPr>
        <w:t>O</w:t>
      </w:r>
      <w:r w:rsidR="009D23CB" w:rsidRPr="00A0119F">
        <w:rPr>
          <w:rFonts w:ascii="Arial" w:hAnsi="Arial" w:cs="Arial"/>
          <w:sz w:val="20"/>
          <w:szCs w:val="20"/>
        </w:rPr>
        <w:t>snovni ciljevi projekta</w:t>
      </w:r>
      <w:r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Indikatori  učinka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AB2A29" w:rsidP="0059187F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rPr>
          <w:rFonts w:ascii="Arial" w:hAnsi="Arial" w:cs="Arial"/>
          <w:sz w:val="20"/>
          <w:szCs w:val="20"/>
        </w:rPr>
      </w:pPr>
      <w:r w:rsidRPr="0059187F">
        <w:rPr>
          <w:rFonts w:ascii="Arial" w:hAnsi="Arial" w:cs="Arial"/>
          <w:sz w:val="20"/>
          <w:szCs w:val="20"/>
          <w:shd w:val="clear" w:color="auto" w:fill="EEECE1" w:themeFill="background2"/>
        </w:rPr>
        <w:t>Indikatori</w:t>
      </w:r>
      <w:r w:rsidRPr="002149C8">
        <w:rPr>
          <w:rFonts w:ascii="Arial" w:hAnsi="Arial" w:cs="Arial"/>
          <w:sz w:val="20"/>
          <w:szCs w:val="20"/>
        </w:rPr>
        <w:t xml:space="preserve"> učinka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215F2B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>Ciljna grupa i broj korisnika projekta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Navesti ciljnu grupu i očekivani broj korisnika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AB2A29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2149C8">
        <w:rPr>
          <w:rFonts w:ascii="Arial" w:hAnsi="Arial" w:cs="Arial"/>
          <w:b/>
          <w:sz w:val="22"/>
          <w:szCs w:val="22"/>
        </w:rPr>
        <w:t>Podaci</w:t>
      </w:r>
      <w:proofErr w:type="spellEnd"/>
      <w:r w:rsidRPr="002149C8">
        <w:rPr>
          <w:rFonts w:ascii="Arial" w:hAnsi="Arial" w:cs="Arial"/>
          <w:b/>
          <w:sz w:val="22"/>
          <w:szCs w:val="22"/>
        </w:rPr>
        <w:t xml:space="preserve"> o </w:t>
      </w:r>
      <w:proofErr w:type="spellStart"/>
      <w:r w:rsidRPr="002149C8">
        <w:rPr>
          <w:rFonts w:ascii="Arial" w:hAnsi="Arial" w:cs="Arial"/>
          <w:b/>
          <w:sz w:val="22"/>
          <w:szCs w:val="22"/>
        </w:rPr>
        <w:t>sredstvima</w:t>
      </w:r>
      <w:proofErr w:type="spellEnd"/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Ukup</w:t>
      </w:r>
      <w:r w:rsidR="00A250E6" w:rsidRPr="002149C8">
        <w:rPr>
          <w:rFonts w:ascii="Arial" w:hAnsi="Arial" w:cs="Arial"/>
          <w:sz w:val="20"/>
          <w:szCs w:val="20"/>
        </w:rPr>
        <w:t>na vrijednost projekta</w:t>
      </w:r>
      <w:r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 w:rsidR="004C55E3">
        <w:rPr>
          <w:rFonts w:ascii="Arial" w:hAnsi="Arial" w:cs="Arial"/>
          <w:sz w:val="20"/>
          <w:szCs w:val="20"/>
        </w:rPr>
        <w:t>_____________________</w:t>
      </w:r>
      <w:r w:rsidRPr="002149C8">
        <w:rPr>
          <w:rFonts w:ascii="Arial" w:hAnsi="Arial" w:cs="Arial"/>
          <w:sz w:val="20"/>
          <w:szCs w:val="20"/>
        </w:rPr>
        <w:t>KM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Očekivani iznos sredstava od Federalnog ministarstva o</w:t>
      </w:r>
      <w:r w:rsidR="002149C8">
        <w:rPr>
          <w:rFonts w:ascii="Arial" w:hAnsi="Arial" w:cs="Arial"/>
          <w:sz w:val="20"/>
          <w:szCs w:val="20"/>
        </w:rPr>
        <w:t>brazovanja i nauke _______</w:t>
      </w:r>
      <w:r w:rsidR="006A60EF">
        <w:rPr>
          <w:rFonts w:ascii="Arial" w:hAnsi="Arial" w:cs="Arial"/>
          <w:sz w:val="20"/>
          <w:szCs w:val="20"/>
        </w:rPr>
        <w:t>__</w:t>
      </w:r>
      <w:r w:rsidR="004C55E3">
        <w:rPr>
          <w:rFonts w:ascii="Arial" w:hAnsi="Arial" w:cs="Arial"/>
          <w:sz w:val="20"/>
          <w:szCs w:val="20"/>
        </w:rPr>
        <w:t>_____</w:t>
      </w:r>
      <w:r w:rsidR="006A60EF">
        <w:rPr>
          <w:rFonts w:ascii="Arial" w:hAnsi="Arial" w:cs="Arial"/>
          <w:sz w:val="20"/>
          <w:szCs w:val="20"/>
        </w:rPr>
        <w:t>_</w:t>
      </w:r>
      <w:r w:rsidR="002149C8">
        <w:rPr>
          <w:rFonts w:ascii="Arial" w:hAnsi="Arial" w:cs="Arial"/>
          <w:sz w:val="20"/>
          <w:szCs w:val="20"/>
        </w:rPr>
        <w:t>____</w:t>
      </w:r>
      <w:r w:rsidRPr="002149C8">
        <w:rPr>
          <w:rFonts w:ascii="Arial" w:hAnsi="Arial" w:cs="Arial"/>
          <w:sz w:val="20"/>
          <w:szCs w:val="20"/>
        </w:rPr>
        <w:t>KM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>. Struktura sredstav</w:t>
      </w:r>
      <w:r w:rsidR="00A250E6" w:rsidRPr="002149C8">
        <w:rPr>
          <w:rFonts w:ascii="Arial" w:hAnsi="Arial" w:cs="Arial"/>
          <w:b/>
          <w:sz w:val="22"/>
          <w:szCs w:val="22"/>
        </w:rPr>
        <w:t>a finansiranja projekta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prihodi i rashodi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7"/>
        <w:gridCol w:w="6890"/>
        <w:gridCol w:w="1741"/>
      </w:tblGrid>
      <w:tr w:rsidR="00AB2A29" w:rsidRPr="004047F1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215F2B" w:rsidP="00215F2B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R.br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VRSTA PRIHOD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AB2A29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4047F1">
              <w:rPr>
                <w:rFonts w:ascii="Arial" w:hAnsi="Arial" w:cs="Arial"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 xml:space="preserve">Očekivana sredstva </w:t>
            </w:r>
            <w:r w:rsidR="002149C8">
              <w:rPr>
                <w:rFonts w:ascii="Arial" w:hAnsi="Arial" w:cs="Arial"/>
                <w:sz w:val="20"/>
                <w:szCs w:val="20"/>
              </w:rPr>
              <w:t>po ovom j</w:t>
            </w:r>
            <w:r w:rsidRPr="002149C8">
              <w:rPr>
                <w:rFonts w:ascii="Arial" w:hAnsi="Arial" w:cs="Arial"/>
                <w:sz w:val="20"/>
                <w:szCs w:val="20"/>
              </w:rPr>
              <w:t>avnom pozivu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Budžetska sredstva ostalih nivoa vlasti (općina, kanton, Federacija BiH, BiH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Sredstva sponzora ili donacije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Vlastita sredstv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Ostalo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6776"/>
        <w:gridCol w:w="1681"/>
      </w:tblGrid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215F2B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829BA">
              <w:rPr>
                <w:rFonts w:ascii="Arial" w:hAnsi="Arial" w:cs="Arial"/>
                <w:b/>
                <w:sz w:val="20"/>
                <w:szCs w:val="20"/>
              </w:rPr>
              <w:t>R.br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VRSTA RASHODA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I Z N O S</w:t>
            </w: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Naknade i honorari učesnika u projektu/programu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Putni troškovi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Materijalni troškovi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Usluge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D227B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Ostali troškovi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najviše do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>10% ukupne vrijednosti projekta</w:t>
            </w:r>
            <w:r w:rsidR="009A0ECE" w:rsidRPr="00CF18B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670CDE"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>
            <w:pPr>
              <w:rPr>
                <w:b/>
                <w:sz w:val="22"/>
                <w:szCs w:val="22"/>
                <w:lang w:val="en-AU"/>
              </w:rPr>
            </w:pPr>
          </w:p>
        </w:tc>
        <w:tc>
          <w:tcPr>
            <w:tcW w:w="6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CA4DC3" w:rsidRPr="004047F1" w:rsidRDefault="00CA4DC3" w:rsidP="00EE4E54">
      <w:pPr>
        <w:jc w:val="both"/>
        <w:rPr>
          <w:sz w:val="22"/>
          <w:szCs w:val="22"/>
          <w:lang w:val="bs-Latn-BA"/>
        </w:rPr>
      </w:pPr>
      <w:r w:rsidRPr="004047F1">
        <w:rPr>
          <w:b/>
          <w:sz w:val="22"/>
          <w:szCs w:val="22"/>
          <w:lang w:val="bs-Latn-BA"/>
        </w:rPr>
        <w:t>Napomena:</w:t>
      </w:r>
      <w:r w:rsidRPr="004047F1">
        <w:rPr>
          <w:sz w:val="22"/>
          <w:szCs w:val="22"/>
          <w:lang w:val="bs-Latn-BA"/>
        </w:rPr>
        <w:t xml:space="preserve"> U okviru finansijskog plana projekta nije dozvoljeno planirati sredst</w:t>
      </w:r>
      <w:r w:rsidR="00C73D2C" w:rsidRPr="004047F1">
        <w:rPr>
          <w:sz w:val="22"/>
          <w:szCs w:val="22"/>
          <w:lang w:val="bs-Latn-BA"/>
        </w:rPr>
        <w:t>va za plate i naknade troškova za</w:t>
      </w:r>
      <w:r w:rsidRPr="004047F1">
        <w:rPr>
          <w:sz w:val="22"/>
          <w:szCs w:val="22"/>
          <w:lang w:val="bs-Latn-BA"/>
        </w:rPr>
        <w:t xml:space="preserve">poslenika. </w:t>
      </w:r>
    </w:p>
    <w:p w:rsidR="00CA4DC3" w:rsidRPr="004047F1" w:rsidRDefault="00CA4DC3" w:rsidP="00CA4DC3">
      <w:pPr>
        <w:jc w:val="both"/>
        <w:rPr>
          <w:sz w:val="22"/>
          <w:szCs w:val="22"/>
          <w:lang w:val="bs-Latn-BA"/>
        </w:rPr>
      </w:pPr>
    </w:p>
    <w:p w:rsidR="00EE4E54" w:rsidRPr="004047F1" w:rsidRDefault="00EE4E54" w:rsidP="00CA4DC3">
      <w:pPr>
        <w:jc w:val="both"/>
        <w:rPr>
          <w:sz w:val="22"/>
          <w:szCs w:val="22"/>
          <w:lang w:val="bs-Latn-BA"/>
        </w:rPr>
      </w:pPr>
    </w:p>
    <w:p w:rsidR="00D227B4" w:rsidRDefault="00D227B4" w:rsidP="00CA4DC3">
      <w:pPr>
        <w:jc w:val="both"/>
        <w:rPr>
          <w:sz w:val="22"/>
          <w:szCs w:val="22"/>
          <w:lang w:val="bs-Latn-BA"/>
        </w:rPr>
      </w:pPr>
    </w:p>
    <w:p w:rsidR="00E73E0C" w:rsidRDefault="00E73E0C" w:rsidP="00CA4DC3">
      <w:pPr>
        <w:jc w:val="both"/>
        <w:rPr>
          <w:sz w:val="22"/>
          <w:szCs w:val="22"/>
          <w:lang w:val="bs-Latn-BA"/>
        </w:rPr>
      </w:pPr>
    </w:p>
    <w:p w:rsidR="00F70521" w:rsidRDefault="00F70521" w:rsidP="00CA4DC3">
      <w:pPr>
        <w:jc w:val="both"/>
        <w:rPr>
          <w:sz w:val="22"/>
          <w:szCs w:val="22"/>
          <w:lang w:val="bs-Latn-BA"/>
        </w:rPr>
      </w:pPr>
    </w:p>
    <w:p w:rsidR="00670CDE" w:rsidRDefault="00670CDE" w:rsidP="00CA4DC3">
      <w:pPr>
        <w:jc w:val="both"/>
        <w:rPr>
          <w:sz w:val="22"/>
          <w:szCs w:val="22"/>
          <w:lang w:val="bs-Latn-BA"/>
        </w:rPr>
      </w:pPr>
    </w:p>
    <w:p w:rsidR="00670CDE" w:rsidRDefault="00670CDE" w:rsidP="00CA4DC3">
      <w:pPr>
        <w:jc w:val="both"/>
        <w:rPr>
          <w:sz w:val="22"/>
          <w:szCs w:val="22"/>
          <w:lang w:val="bs-Latn-BA"/>
        </w:rPr>
      </w:pPr>
    </w:p>
    <w:p w:rsidR="00E73E0C" w:rsidRDefault="00E73E0C" w:rsidP="00CA4DC3">
      <w:pPr>
        <w:jc w:val="both"/>
        <w:rPr>
          <w:sz w:val="22"/>
          <w:szCs w:val="22"/>
          <w:lang w:val="bs-Latn-BA"/>
        </w:rPr>
      </w:pPr>
    </w:p>
    <w:p w:rsidR="0059187F" w:rsidRPr="00D227B4" w:rsidRDefault="0059187F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AB2A29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913581">
        <w:rPr>
          <w:rFonts w:ascii="Arial" w:hAnsi="Arial" w:cs="Arial"/>
          <w:b/>
          <w:sz w:val="22"/>
          <w:szCs w:val="22"/>
        </w:rPr>
        <w:t>R</w:t>
      </w:r>
      <w:r w:rsidR="00A250E6" w:rsidRPr="00913581">
        <w:rPr>
          <w:rFonts w:ascii="Arial" w:hAnsi="Arial" w:cs="Arial"/>
          <w:b/>
          <w:sz w:val="22"/>
          <w:szCs w:val="22"/>
        </w:rPr>
        <w:t>ok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realizacije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9D23C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A60EF">
              <w:rPr>
                <w:rFonts w:ascii="Arial" w:hAnsi="Arial" w:cs="Arial"/>
                <w:b/>
                <w:sz w:val="20"/>
                <w:szCs w:val="20"/>
              </w:rPr>
              <w:t>Projekat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će se realizir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ati u roku od  _______dana od dana uplate sredstava na naš račun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7C012A" w:rsidRDefault="00215F2B" w:rsidP="00EB2F7F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CA4DC3" w:rsidRPr="007C012A">
        <w:rPr>
          <w:rFonts w:ascii="Arial" w:hAnsi="Arial" w:cs="Arial"/>
          <w:b/>
          <w:sz w:val="22"/>
          <w:szCs w:val="22"/>
        </w:rPr>
        <w:t>Obavezna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dokumentacija koju treba prilož</w:t>
      </w:r>
      <w:r w:rsidR="00CA4DC3" w:rsidRPr="007C012A">
        <w:rPr>
          <w:rFonts w:ascii="Arial" w:hAnsi="Arial" w:cs="Arial"/>
          <w:b/>
          <w:sz w:val="22"/>
          <w:szCs w:val="22"/>
        </w:rPr>
        <w:t>iti uz ovaj zahtjev za finansiranje</w:t>
      </w:r>
      <w:r w:rsidR="00EE4E54" w:rsidRPr="007C012A">
        <w:rPr>
          <w:rFonts w:ascii="Arial" w:hAnsi="Arial" w:cs="Arial"/>
          <w:b/>
          <w:sz w:val="22"/>
          <w:szCs w:val="22"/>
        </w:rPr>
        <w:t>/sufinansiranje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projekta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sa x označiti dostavljene dokumente)</w:t>
      </w:r>
    </w:p>
    <w:p w:rsidR="00AB2A29" w:rsidRPr="007C012A" w:rsidRDefault="00AB2A29" w:rsidP="00AB2A29">
      <w:pPr>
        <w:ind w:left="36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Rješenje o registraciji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D15DB7" w:rsidP="00F91CB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Uvjerenje o poresk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oj registraciji - identifikaci</w:t>
            </w:r>
            <w:r w:rsidR="00F91CB3" w:rsidRPr="007C012A">
              <w:rPr>
                <w:rFonts w:ascii="Arial" w:hAnsi="Arial" w:cs="Arial"/>
                <w:sz w:val="20"/>
                <w:szCs w:val="20"/>
              </w:rPr>
              <w:t>oni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broj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2829BA" w:rsidP="00CC0A82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Kopija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ugovora s bank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om ili potvrda od banke iz koje 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se vidi ko je vlasnik navedenog računa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za nebudžetske korisnik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et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aljan opis projekta </w:t>
            </w:r>
            <w:r w:rsidRPr="007C012A">
              <w:rPr>
                <w:rFonts w:ascii="Arial" w:hAnsi="Arial" w:cs="Arial"/>
                <w:sz w:val="20"/>
                <w:szCs w:val="20"/>
              </w:rPr>
              <w:t xml:space="preserve">za koji se traži </w:t>
            </w:r>
            <w:r w:rsidR="004E05D0">
              <w:rPr>
                <w:rFonts w:ascii="Arial" w:hAnsi="Arial" w:cs="Arial"/>
                <w:sz w:val="20"/>
                <w:szCs w:val="20"/>
              </w:rPr>
              <w:t>(</w:t>
            </w:r>
            <w:r w:rsidRPr="007C012A">
              <w:rPr>
                <w:rFonts w:ascii="Arial" w:hAnsi="Arial" w:cs="Arial"/>
                <w:sz w:val="20"/>
                <w:szCs w:val="20"/>
              </w:rPr>
              <w:t>su</w:t>
            </w:r>
            <w:r w:rsidR="004E05D0">
              <w:rPr>
                <w:rFonts w:ascii="Arial" w:hAnsi="Arial" w:cs="Arial"/>
                <w:sz w:val="20"/>
                <w:szCs w:val="20"/>
              </w:rPr>
              <w:t>)</w:t>
            </w:r>
            <w:r w:rsidRPr="007C012A">
              <w:rPr>
                <w:rFonts w:ascii="Arial" w:hAnsi="Arial" w:cs="Arial"/>
                <w:sz w:val="20"/>
                <w:szCs w:val="20"/>
              </w:rPr>
              <w:t>finansiranj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sa detaljnim finansijskim planom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AB2A29" w:rsidP="00EB2F7F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okaz o re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aliziranim 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>projektima</w:t>
            </w:r>
            <w:r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0521">
              <w:rPr>
                <w:rFonts w:ascii="Arial" w:hAnsi="Arial" w:cs="Arial"/>
                <w:sz w:val="20"/>
                <w:szCs w:val="20"/>
              </w:rPr>
              <w:t>(odnosi se na program</w:t>
            </w:r>
            <w:r w:rsidR="0059187F">
              <w:rPr>
                <w:rFonts w:ascii="Arial" w:hAnsi="Arial" w:cs="Arial"/>
                <w:sz w:val="20"/>
                <w:szCs w:val="20"/>
              </w:rPr>
              <w:t xml:space="preserve"> 1 i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9187F">
              <w:rPr>
                <w:rFonts w:ascii="Arial" w:hAnsi="Arial" w:cs="Arial"/>
                <w:sz w:val="20"/>
                <w:szCs w:val="20"/>
              </w:rPr>
              <w:t>3</w:t>
            </w:r>
            <w:r w:rsidR="00F70521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AB2A29" w:rsidRPr="007C012A" w:rsidRDefault="003254F4" w:rsidP="006809BA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Ukoliko je aplikant 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označio </w:t>
            </w:r>
            <w:r w:rsidRPr="007C012A">
              <w:rPr>
                <w:rFonts w:ascii="Arial" w:hAnsi="Arial" w:cs="Arial"/>
                <w:sz w:val="20"/>
                <w:szCs w:val="20"/>
              </w:rPr>
              <w:t>da ima realiziranih projekata u prethodnom periodu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potrebno je navesti 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naziv i kratak opis realiziranih projekata, </w:t>
            </w:r>
            <w:r w:rsidR="00FD6545">
              <w:rPr>
                <w:rFonts w:ascii="Arial" w:hAnsi="Arial" w:cs="Arial"/>
                <w:sz w:val="20"/>
                <w:szCs w:val="20"/>
              </w:rPr>
              <w:t>te dokaze koji potvrđuju da je projekat realiziran</w:t>
            </w:r>
          </w:p>
        </w:tc>
      </w:tr>
      <w:tr w:rsidR="007C012A" w:rsidRPr="007C012A" w:rsidTr="00AA4EB0">
        <w:trPr>
          <w:trHeight w:val="2168"/>
        </w:trPr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15089" w:rsidRDefault="0059187F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  <w:r>
              <w:rPr>
                <w:rFonts w:ascii="Arial" w:hAnsi="Arial" w:cs="Arial"/>
                <w:sz w:val="20"/>
                <w:szCs w:val="20"/>
              </w:rPr>
              <w:t>Za program 2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AA4EB0">
              <w:rPr>
                <w:sz w:val="20"/>
                <w:szCs w:val="20"/>
              </w:rPr>
              <w:t xml:space="preserve">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„</w:t>
            </w:r>
            <w:r w:rsidRPr="0059187F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Podrška bibliotekama osnovnih i srednjih škola radi jačanja jezičko-komunikacijskih kompetencija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“ </w:t>
            </w:r>
            <w:r w:rsidR="004F622E">
              <w:rPr>
                <w:rFonts w:ascii="Arial" w:hAnsi="Arial" w:cs="Arial"/>
                <w:sz w:val="20"/>
                <w:szCs w:val="20"/>
              </w:rPr>
              <w:t xml:space="preserve">obavezno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priložiti </w:t>
            </w:r>
            <w:r w:rsidR="00A15089" w:rsidRPr="00AA4EB0">
              <w:rPr>
                <w:rFonts w:ascii="Arial" w:hAnsi="Arial" w:cs="Arial"/>
                <w:sz w:val="20"/>
                <w:szCs w:val="20"/>
              </w:rPr>
              <w:t xml:space="preserve">popis 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literature i/ili opreme koja se planira nabaviti.</w:t>
            </w:r>
          </w:p>
          <w:p w:rsidR="00AA4EB0" w:rsidRPr="00AA4EB0" w:rsidRDefault="00AA4EB0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</w:p>
          <w:p w:rsidR="00AA4EB0" w:rsidRPr="00AA4EB0" w:rsidRDefault="0059187F" w:rsidP="00AA4EB0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Za program 3</w:t>
            </w:r>
            <w:r w:rsidR="00AA4EB0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. „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Podrška programima obuke, stručnog osposobljavanja i usavršavanja odraslih osoba s fokusom na žene radi lakše integracije na tržište rada“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ukoliko je </w:t>
            </w:r>
            <w:r w:rsidR="00AA4EB0" w:rsidRPr="00E0797E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aplikant n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evladina organizacija, </w:t>
            </w:r>
            <w:r w:rsidR="00E0797E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obavezno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je dostaviti saglasnost javne srednje škole kojom se potvrđuje spremnost iste na saradnju u provođenju projekta sa nevladinom organizacijom koja je aplikant</w:t>
            </w:r>
            <w:r w:rsid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.</w:t>
            </w:r>
          </w:p>
          <w:p w:rsidR="00694FB7" w:rsidRPr="00A15089" w:rsidRDefault="00694FB7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hr-BA"/>
              </w:rPr>
            </w:pPr>
          </w:p>
        </w:tc>
      </w:tr>
    </w:tbl>
    <w:p w:rsidR="00592730" w:rsidRDefault="00AB2A29" w:rsidP="00AB2A29">
      <w:r>
        <w:t xml:space="preserve">      </w:t>
      </w:r>
    </w:p>
    <w:p w:rsidR="00592730" w:rsidRPr="00913581" w:rsidRDefault="00215F2B" w:rsidP="005C0D77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592730" w:rsidRPr="00913581">
        <w:rPr>
          <w:rFonts w:ascii="Arial" w:hAnsi="Arial" w:cs="Arial"/>
          <w:b/>
          <w:sz w:val="22"/>
          <w:szCs w:val="22"/>
        </w:rPr>
        <w:t>Izjava podnosioca zahtjeva</w:t>
      </w:r>
    </w:p>
    <w:p w:rsidR="00AB2A29" w:rsidRPr="00BE18E1" w:rsidRDefault="00AB2A29" w:rsidP="00592730">
      <w:pPr>
        <w:pStyle w:val="ListParagraph"/>
        <w:rPr>
          <w:lang w:val="hr-HR"/>
        </w:rPr>
      </w:pPr>
      <w:r w:rsidRPr="00BE18E1">
        <w:rPr>
          <w:lang w:val="hr-HR"/>
        </w:rPr>
        <w:t xml:space="preserve">                     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913581" w:rsidRPr="00ED00EE">
        <w:rPr>
          <w:rFonts w:ascii="Arial" w:hAnsi="Arial" w:cs="Arial"/>
          <w:sz w:val="20"/>
          <w:szCs w:val="20"/>
        </w:rPr>
        <w:t xml:space="preserve"> Kao odgovorno lice podnosioca Z</w:t>
      </w:r>
      <w:r w:rsidRPr="00ED00EE">
        <w:rPr>
          <w:rFonts w:ascii="Arial" w:hAnsi="Arial" w:cs="Arial"/>
          <w:sz w:val="20"/>
          <w:szCs w:val="20"/>
        </w:rPr>
        <w:t>ahtjeva, pod krivičnom</w:t>
      </w:r>
      <w:r w:rsidR="00ED00EE">
        <w:rPr>
          <w:rFonts w:ascii="Arial" w:hAnsi="Arial" w:cs="Arial"/>
          <w:sz w:val="20"/>
          <w:szCs w:val="20"/>
        </w:rPr>
        <w:t xml:space="preserve"> i materijalnom odgovornošću, </w:t>
      </w:r>
      <w:r w:rsidR="00C014BD">
        <w:rPr>
          <w:rFonts w:ascii="Arial" w:hAnsi="Arial" w:cs="Arial"/>
          <w:sz w:val="20"/>
          <w:szCs w:val="20"/>
        </w:rPr>
        <w:t xml:space="preserve">potvrđujem da su svi </w:t>
      </w:r>
      <w:r w:rsidRPr="00ED00EE">
        <w:rPr>
          <w:rFonts w:ascii="Arial" w:hAnsi="Arial" w:cs="Arial"/>
          <w:sz w:val="20"/>
          <w:szCs w:val="20"/>
        </w:rPr>
        <w:t>podaci koji su navedeni u Zahtjevu i pril</w:t>
      </w:r>
      <w:r w:rsidR="00913581" w:rsidRPr="00ED00EE">
        <w:rPr>
          <w:rFonts w:ascii="Arial" w:hAnsi="Arial" w:cs="Arial"/>
          <w:sz w:val="20"/>
          <w:szCs w:val="20"/>
        </w:rPr>
        <w:t>ozima na Javni poziv istiniti i</w:t>
      </w:r>
      <w:r w:rsidRPr="00ED00EE">
        <w:rPr>
          <w:rFonts w:ascii="Arial" w:hAnsi="Arial" w:cs="Arial"/>
          <w:sz w:val="20"/>
          <w:szCs w:val="20"/>
        </w:rPr>
        <w:t xml:space="preserve"> tačni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2. Dodijeljena sredstva će se koristiti isključivo za realizaciju odobrenog projekta, a u skladu sa  finansijskim planom projekta i ostalom dostavljenom dokumentacijom.</w:t>
      </w:r>
    </w:p>
    <w:p w:rsidR="00913581" w:rsidRPr="00ED00EE" w:rsidRDefault="00913581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3. Kao odgovorno lice podnosioca zahtjeva obavezujem se da ću u roku od 15 dana od završe</w:t>
      </w:r>
      <w:r w:rsidR="00ED00EE">
        <w:rPr>
          <w:rFonts w:ascii="Arial" w:hAnsi="Arial" w:cs="Arial"/>
          <w:sz w:val="20"/>
          <w:szCs w:val="20"/>
        </w:rPr>
        <w:t>tka projekta</w:t>
      </w:r>
      <w:r w:rsidRPr="00ED00EE">
        <w:rPr>
          <w:rFonts w:ascii="Arial" w:hAnsi="Arial" w:cs="Arial"/>
          <w:sz w:val="20"/>
          <w:szCs w:val="20"/>
        </w:rPr>
        <w:t xml:space="preserve"> dostaviti Ministarstvu Izvještaj o n</w:t>
      </w:r>
      <w:r w:rsidR="00ED00EE">
        <w:rPr>
          <w:rFonts w:ascii="Arial" w:hAnsi="Arial" w:cs="Arial"/>
          <w:sz w:val="20"/>
          <w:szCs w:val="20"/>
        </w:rPr>
        <w:t xml:space="preserve">amjenskom utrošku dodijeljenih </w:t>
      </w:r>
      <w:r w:rsidRPr="00ED00EE">
        <w:rPr>
          <w:rFonts w:ascii="Arial" w:hAnsi="Arial" w:cs="Arial"/>
          <w:sz w:val="20"/>
          <w:szCs w:val="20"/>
        </w:rPr>
        <w:t>sredstav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4. Saglasan sam da se na zahtjev Ministarstva izvrši kontrola namjenskog ut</w:t>
      </w:r>
      <w:r w:rsidR="00B10463">
        <w:rPr>
          <w:rFonts w:ascii="Arial" w:hAnsi="Arial" w:cs="Arial"/>
          <w:sz w:val="20"/>
          <w:szCs w:val="20"/>
        </w:rPr>
        <w:t xml:space="preserve">roška dodijeljenih sredstava i </w:t>
      </w:r>
      <w:r w:rsidRPr="00ED00EE">
        <w:rPr>
          <w:rFonts w:ascii="Arial" w:hAnsi="Arial" w:cs="Arial"/>
          <w:sz w:val="20"/>
          <w:szCs w:val="20"/>
        </w:rPr>
        <w:t>neposrednim uvidom u dokumentaciju u našim prostorijam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5. Izvještaj o namjenskom utrošku dodijeljenih sredstava će sadržavati sljedeće dokumente:</w:t>
      </w:r>
    </w:p>
    <w:p w:rsidR="00E0797E" w:rsidRPr="00ED00EE" w:rsidRDefault="00E0797E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a. Detaljan opis realiziranog projekta,</w:t>
      </w:r>
    </w:p>
    <w:p w:rsidR="00E75505" w:rsidRPr="00ED00EE" w:rsidRDefault="00E7550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b. Finan</w:t>
      </w:r>
      <w:r w:rsidR="00CA0A32">
        <w:rPr>
          <w:rFonts w:ascii="Arial" w:hAnsi="Arial" w:cs="Arial"/>
          <w:sz w:val="20"/>
          <w:szCs w:val="20"/>
        </w:rPr>
        <w:t>sijski izvještaj o utrošku dobij</w:t>
      </w:r>
      <w:r w:rsidRPr="00ED00EE">
        <w:rPr>
          <w:rFonts w:ascii="Arial" w:hAnsi="Arial" w:cs="Arial"/>
          <w:sz w:val="20"/>
          <w:szCs w:val="20"/>
        </w:rPr>
        <w:t>enih sredstava sa sljedećim elementima: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</w:t>
      </w:r>
      <w:r w:rsidR="00E0797E">
        <w:rPr>
          <w:rFonts w:ascii="Arial" w:hAnsi="Arial" w:cs="Arial"/>
          <w:sz w:val="20"/>
          <w:szCs w:val="20"/>
        </w:rPr>
        <w:t xml:space="preserve">     - </w:t>
      </w:r>
      <w:r w:rsidRPr="00ED00EE">
        <w:rPr>
          <w:rFonts w:ascii="Arial" w:hAnsi="Arial" w:cs="Arial"/>
          <w:sz w:val="20"/>
          <w:szCs w:val="20"/>
        </w:rPr>
        <w:t xml:space="preserve">evidenciju ukupno ostvarenih prihoda za realizaciju projekta s iznosima učešća svih    </w:t>
      </w:r>
      <w:r w:rsidR="00134CD8">
        <w:rPr>
          <w:rFonts w:ascii="Arial" w:hAnsi="Arial" w:cs="Arial"/>
          <w:sz w:val="20"/>
          <w:szCs w:val="20"/>
        </w:rPr>
        <w:tab/>
      </w:r>
      <w:r w:rsidRPr="00ED00EE">
        <w:rPr>
          <w:rFonts w:ascii="Arial" w:hAnsi="Arial" w:cs="Arial"/>
          <w:sz w:val="20"/>
          <w:szCs w:val="20"/>
        </w:rPr>
        <w:t>sufinansijera uklju</w:t>
      </w:r>
      <w:r w:rsidR="00687B34">
        <w:rPr>
          <w:rFonts w:ascii="Arial" w:hAnsi="Arial" w:cs="Arial"/>
          <w:sz w:val="20"/>
          <w:szCs w:val="20"/>
        </w:rPr>
        <w:t>čujući</w:t>
      </w:r>
      <w:r w:rsidRPr="00ED00EE">
        <w:rPr>
          <w:rFonts w:ascii="Arial" w:hAnsi="Arial" w:cs="Arial"/>
          <w:sz w:val="20"/>
          <w:szCs w:val="20"/>
        </w:rPr>
        <w:t xml:space="preserve"> i vlastito učešće,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pregled ukupnih ostvarenih troškova u vezi sa realizacijom projekata razvrstanih po srodnim </w:t>
      </w:r>
      <w:r w:rsidR="00134CD8">
        <w:rPr>
          <w:rFonts w:ascii="Arial" w:hAnsi="Arial" w:cs="Arial"/>
          <w:sz w:val="20"/>
          <w:szCs w:val="20"/>
        </w:rPr>
        <w:t xml:space="preserve">  </w:t>
      </w:r>
    </w:p>
    <w:p w:rsidR="00134CD8" w:rsidRPr="00ED00EE" w:rsidRDefault="00134CD8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</w:t>
      </w:r>
      <w:r w:rsidRPr="00134CD8">
        <w:rPr>
          <w:rFonts w:ascii="Arial" w:hAnsi="Arial" w:cs="Arial"/>
          <w:sz w:val="20"/>
          <w:szCs w:val="20"/>
        </w:rPr>
        <w:t>grupama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6A2816">
        <w:rPr>
          <w:rFonts w:ascii="Arial" w:hAnsi="Arial" w:cs="Arial"/>
          <w:sz w:val="20"/>
          <w:szCs w:val="20"/>
        </w:rPr>
        <w:t>-  kopije svih</w:t>
      </w:r>
      <w:r w:rsidRPr="00ED00EE">
        <w:rPr>
          <w:rFonts w:ascii="Arial" w:hAnsi="Arial" w:cs="Arial"/>
          <w:sz w:val="20"/>
          <w:szCs w:val="20"/>
        </w:rPr>
        <w:t xml:space="preserve"> finansijsko-računovodstvenih dokumenata na osnovu kojih su izvršena plaćanj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6. U slučaju da projek</w:t>
      </w:r>
      <w:r w:rsidR="0085771C">
        <w:rPr>
          <w:rFonts w:ascii="Arial" w:hAnsi="Arial" w:cs="Arial"/>
          <w:sz w:val="20"/>
          <w:szCs w:val="20"/>
        </w:rPr>
        <w:t>a</w:t>
      </w:r>
      <w:r w:rsidRPr="00ED00EE">
        <w:rPr>
          <w:rFonts w:ascii="Arial" w:hAnsi="Arial" w:cs="Arial"/>
          <w:sz w:val="20"/>
          <w:szCs w:val="20"/>
        </w:rPr>
        <w:t>t nije realiz</w:t>
      </w:r>
      <w:r w:rsidR="00E20015">
        <w:rPr>
          <w:rFonts w:ascii="Arial" w:hAnsi="Arial" w:cs="Arial"/>
          <w:sz w:val="20"/>
          <w:szCs w:val="20"/>
        </w:rPr>
        <w:t>iran</w:t>
      </w:r>
      <w:r w:rsidRPr="00ED00EE">
        <w:rPr>
          <w:rFonts w:ascii="Arial" w:hAnsi="Arial" w:cs="Arial"/>
          <w:sz w:val="20"/>
          <w:szCs w:val="20"/>
        </w:rPr>
        <w:t xml:space="preserve"> u planiranom roku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dostavit ćemo detaljno obrazloženje o razlozima  kašnjenja i nove rokove za realizacij</w:t>
      </w:r>
      <w:r w:rsidR="00D32C22">
        <w:rPr>
          <w:rFonts w:ascii="Arial" w:hAnsi="Arial" w:cs="Arial"/>
          <w:sz w:val="20"/>
          <w:szCs w:val="20"/>
        </w:rPr>
        <w:t xml:space="preserve">u istog, te izvod iz banke ili </w:t>
      </w:r>
      <w:r w:rsidRPr="00ED00EE">
        <w:rPr>
          <w:rFonts w:ascii="Arial" w:hAnsi="Arial" w:cs="Arial"/>
          <w:sz w:val="20"/>
          <w:szCs w:val="20"/>
        </w:rPr>
        <w:t>neki dru</w:t>
      </w:r>
      <w:r w:rsidR="00D32C22">
        <w:rPr>
          <w:rFonts w:ascii="Arial" w:hAnsi="Arial" w:cs="Arial"/>
          <w:sz w:val="20"/>
          <w:szCs w:val="20"/>
        </w:rPr>
        <w:t xml:space="preserve">gi dokaz kojim se potvrđuje da </w:t>
      </w:r>
      <w:r w:rsidRPr="00ED00EE">
        <w:rPr>
          <w:rFonts w:ascii="Arial" w:hAnsi="Arial" w:cs="Arial"/>
          <w:sz w:val="20"/>
          <w:szCs w:val="20"/>
        </w:rPr>
        <w:t>sredstva nisu nenamjenski utrošena.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AB2A29" w:rsidP="001F3FFB">
      <w:pPr>
        <w:ind w:left="2880" w:firstLine="720"/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M.P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               </w:t>
      </w:r>
      <w:r w:rsidRPr="001F3FFB">
        <w:rPr>
          <w:rFonts w:ascii="Arial" w:hAnsi="Arial" w:cs="Arial"/>
          <w:sz w:val="22"/>
          <w:szCs w:val="22"/>
        </w:rPr>
        <w:t xml:space="preserve"> Potpis ovlaštene osobe podnosioca zahtjeva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lastRenderedPageBreak/>
        <w:t>Datum……………………</w:t>
      </w:r>
    </w:p>
    <w:p w:rsidR="00243648" w:rsidRDefault="00243648" w:rsidP="00355344">
      <w:pPr>
        <w:spacing w:line="276" w:lineRule="auto"/>
        <w:rPr>
          <w:rFonts w:ascii="Arial" w:hAnsi="Arial" w:cs="Arial"/>
          <w:b/>
          <w:sz w:val="28"/>
          <w:szCs w:val="28"/>
        </w:rPr>
      </w:pPr>
    </w:p>
    <w:p w:rsidR="006809BA" w:rsidRPr="00A77302" w:rsidRDefault="006809BA" w:rsidP="003549E1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:rsidR="00F92578" w:rsidRPr="00A77302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A77302">
        <w:rPr>
          <w:rFonts w:ascii="Arial" w:hAnsi="Arial" w:cs="Arial"/>
          <w:b/>
        </w:rPr>
        <w:t>Kriteriji za ocjenu projekata i raspodjelu sredstava</w:t>
      </w:r>
    </w:p>
    <w:p w:rsidR="00F92578" w:rsidRPr="00A77302" w:rsidRDefault="00F92578" w:rsidP="003549E1">
      <w:pPr>
        <w:spacing w:line="276" w:lineRule="auto"/>
        <w:jc w:val="center"/>
        <w:rPr>
          <w:rFonts w:ascii="Arial" w:hAnsi="Arial" w:cs="Arial"/>
          <w:b/>
        </w:rPr>
      </w:pPr>
      <w:r w:rsidRPr="00A77302">
        <w:rPr>
          <w:rFonts w:ascii="Arial" w:hAnsi="Arial" w:cs="Arial"/>
          <w:b/>
          <w:bCs/>
        </w:rPr>
        <w:t xml:space="preserve">za programe </w:t>
      </w:r>
      <w:r w:rsidRPr="00A77302">
        <w:rPr>
          <w:rFonts w:ascii="Arial" w:hAnsi="Arial" w:cs="Arial"/>
          <w:b/>
        </w:rPr>
        <w:t xml:space="preserve">iz oblasti </w:t>
      </w:r>
      <w:r w:rsidR="00A87057">
        <w:rPr>
          <w:rFonts w:ascii="Arial" w:hAnsi="Arial" w:cs="Arial"/>
          <w:b/>
        </w:rPr>
        <w:t xml:space="preserve">predškolskog, </w:t>
      </w:r>
      <w:r w:rsidRPr="00A77302">
        <w:rPr>
          <w:rFonts w:ascii="Arial" w:hAnsi="Arial" w:cs="Arial"/>
          <w:b/>
        </w:rPr>
        <w:t>osnovnog i srednjeg obrazovanja</w:t>
      </w:r>
    </w:p>
    <w:p w:rsidR="00F92578" w:rsidRPr="00A77302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77302">
        <w:rPr>
          <w:rFonts w:ascii="Arial" w:hAnsi="Arial" w:cs="Arial"/>
          <w:sz w:val="22"/>
          <w:szCs w:val="22"/>
        </w:rPr>
        <w:t>Aplikacije podnosi</w:t>
      </w:r>
      <w:r w:rsidR="006F2217" w:rsidRPr="00A77302">
        <w:rPr>
          <w:rFonts w:ascii="Arial" w:hAnsi="Arial" w:cs="Arial"/>
          <w:sz w:val="22"/>
          <w:szCs w:val="22"/>
        </w:rPr>
        <w:t xml:space="preserve">laca zahtjeva, koji uz </w:t>
      </w:r>
      <w:r w:rsidR="00D73CF4" w:rsidRPr="00A77302">
        <w:rPr>
          <w:rFonts w:ascii="Arial" w:hAnsi="Arial" w:cs="Arial"/>
          <w:sz w:val="22"/>
          <w:szCs w:val="22"/>
        </w:rPr>
        <w:t>Zahtjev</w:t>
      </w:r>
      <w:r w:rsidR="000C35F1" w:rsidRPr="00A77302">
        <w:rPr>
          <w:rFonts w:ascii="Arial" w:hAnsi="Arial" w:cs="Arial"/>
          <w:sz w:val="22"/>
          <w:szCs w:val="22"/>
        </w:rPr>
        <w:t xml:space="preserve"> </w:t>
      </w:r>
      <w:r w:rsidRPr="00A77302">
        <w:rPr>
          <w:rFonts w:ascii="Arial" w:hAnsi="Arial" w:cs="Arial"/>
          <w:sz w:val="22"/>
          <w:szCs w:val="22"/>
        </w:rPr>
        <w:t xml:space="preserve">dostave sve tražene dokumente navedene u tekstu </w:t>
      </w:r>
      <w:r w:rsidR="00D73CF4" w:rsidRPr="00A77302">
        <w:rPr>
          <w:rFonts w:ascii="Arial" w:hAnsi="Arial" w:cs="Arial"/>
          <w:sz w:val="22"/>
          <w:szCs w:val="22"/>
        </w:rPr>
        <w:t>Zahtjeva</w:t>
      </w:r>
      <w:r w:rsidRPr="00A77302">
        <w:rPr>
          <w:rFonts w:ascii="Arial" w:hAnsi="Arial" w:cs="Arial"/>
          <w:sz w:val="22"/>
          <w:szCs w:val="22"/>
        </w:rPr>
        <w:t>, Federalno ministarstvo obrazovanja i nauke će razmatrati i vršiti ocjenjivanje na osnovu sljedećih kriterija:</w:t>
      </w: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A6CB3" w:rsidRPr="000077B2" w:rsidRDefault="00EA6CB3" w:rsidP="000077B2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„</w:t>
      </w:r>
      <w:r w:rsidR="000077B2"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Podrška projektima poboljšanja inkluzivnosti predškolskog, osnovnog i srednjeg obrazovanja</w:t>
      </w:r>
      <w:r w:rsidRPr="000077B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Svrha programa: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Poboljšanje uključenosti, uvjeta i kvaliteta obrazovanja u javnim predškolskim ustanovama, javnim osnovnim i javnim srednjim školama za sljedeće grupe djece s posebnim obrazovnim potrebama: djeca sa poteškoćama u razvoju, djeca pripadnika romske nacionalnosti, djeca iz porodica u stanju socijalne potrebe, djeca koja žive u udaljenim ruralnim sredinama i druge ranjive grupe djece, te talentirana i nadarena djeca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Izvori sredstava: </w:t>
      </w: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Budžet Federacije Bosne i Hercegovine za 2023. godinu („Službene novine Federacije BiH“, broj 6/23)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Kriteriji za raspodjelu sredstava: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ratak opis aplikanta, odnosno organizacije/a koji će implementirati projekat (djelokrug rada, kadrovski, prostorni i drugi resursi kojima organizacija raspolaže),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valitet prijedloga projekta (jasan opis problema, jasno definirani ciljevi projekta i očekivani rezultati projekta, ciljne grupe i očekivani broj korisnika projekta, ključne projektne aktivnosti, projekcija potencijalnih rizika u provedbi programa ili projekta);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etaljno obrazloženje potrebe za realizacijom projekta sa aspekta predviđenih odgojno-obrazovnih i socijalnih učinaka;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Dostignuti nivo ili afirmacija individualnog pristupa svakom djetetu u skladu sa njegovim potrebama i mogućnostima; 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Povezanost predloženog projekta i programa sa prethodnim aktivnostima, odnosno postignuti rezultati u prethodnom periodu;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Detaljno razrađen budžet sa jasno navedenim izvorima finansiranja (vlastita sredstva, donacija, sredstva iz budžeta Federacije BiH, sredstva iz budžeta jedinica lokalne samouprave i druga sredstva). Sve stavke u budžetu su relevantne za realizaciju odgojno-obrazovnih aktivnosti navedenih u prijedlogu projekta, a iznos stavki u budžetu je realno utvrđen;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d projekata edukacije nastavnika, prednost prilikom odabira će se dati projektima koji imaju za cilj razvoj praktičnih vještina za rad sa učenicima sa posebnim obrazovnim potrebama;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d projekata koji uključuju angažiranje asistenata u nastavi, prednost će se dati projektima koji predviđaju angažiranje kvalificiranog kadra za rad sa djecom s poteškoćama u razvoju i predviđaju načine za održivost projekta;</w:t>
      </w:r>
    </w:p>
    <w:p w:rsidR="000077B2" w:rsidRPr="000077B2" w:rsidRDefault="000077B2" w:rsidP="000077B2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Kod projekata čija ciljna grupa su djeca sa poteškoćama u razvoju prednost će se dati projektima javnih predškolskih ustanova, javnih osnovnih škola i javnih srednjih škola koje realiziraju projekat u saradnji sa registriranim udruženjima roditelja djece sa poteškoćama u razvoju i/ili drugim relevantnim udruženjima koja u djelokrugu svog rada imaju aspekt inkluzije djece sa poteškoćama u razvoju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lastRenderedPageBreak/>
        <w:t>Podrška projektima poboljšanja inkluzivnosti predškolskog, osnovnog i srednjeg obrazovanja planira se realizirati kroz podršku javnim predškolskim ustanovama, javnim osnovnim školama i javnim srednjim školama, podršku nabavci savremenih didaktičkih sredstava ili odgovarajuće stručne literature za nastavnike, podsticaj edukaciji nastavnika i stručnih saradnika u odgojno-obrazovnim ustanovama, angažiranju asistenata u nastavi za podršku učenicima s poteškoćama u razvoju, podršku organiziranju klubova mladih talenata i nadarenih učenika ili drugih aktivnosti praćenja, podrške i rada sa nadarenim i talentiranim učenicima u javnim odgojno-obrazovnim ustanovama.</w:t>
      </w:r>
    </w:p>
    <w:p w:rsidR="000077B2" w:rsidRPr="000077B2" w:rsidRDefault="000077B2" w:rsidP="000077B2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 w:rsidRPr="000077B2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Projekti koje odobri Federalno ministarstvo obrazovanja i nauke bit će podržani u maksimalnoj vrijednosti do 7.000,00 KM. 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10189" w:rsidRDefault="00A10189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EA6CB3" w:rsidRPr="00A77302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„</w:t>
      </w:r>
      <w:r w:rsidR="0031763F" w:rsidRPr="0031763F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Podrška bibliotekama osnovnih i srednjih škola </w:t>
      </w:r>
      <w:r w:rsidR="0031763F" w:rsidRPr="0031763F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radi jačanja jezičko-komunikacijskih kompetencija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  <w:r w:rsidRPr="0031763F">
        <w:rPr>
          <w:rFonts w:ascii="Arial" w:hAnsi="Arial" w:cs="Arial"/>
          <w:b/>
          <w:bCs/>
          <w:color w:val="000000" w:themeColor="text1"/>
          <w:lang w:val="hr-BA"/>
        </w:rPr>
        <w:t xml:space="preserve">Svrha programa: </w:t>
      </w: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Podrškom opremanju biblioteka javnih osnovnih i javnih srednjih škola osnažiti bibliotečki fond, prvenstveno knjigama školske lektire, doprinijeti </w:t>
      </w:r>
      <w:r w:rsidRPr="0031763F">
        <w:rPr>
          <w:rFonts w:ascii="Arial" w:hAnsi="Arial" w:cs="Arial"/>
          <w:color w:val="000000" w:themeColor="text1"/>
          <w:lang w:val="hr-BA"/>
        </w:rPr>
        <w:t>jačanju jezičko-komunikacijskih kompetencija kod učenika i nastavnika, podići nivo čitalačke pismenosti, unaprijediti odgojno-obrazovni rad, razvijati aktivnosti za podizanje motivacije za čitanje i buđenje interesovanja za knjigu, redefinirati tradicionalnu ulogu biblioteka, jačati značaj bibliotekarske profesije i interakcije školskih bibliotekara sa svim učesnicima odgojno-obrazovnog procesa, dati podstrek inovativnim projektima koji se realiziraju u okviru školske biblioteke te razvijati tehničke pretpostavke za lakši pristup digitalnim sadržajima.</w:t>
      </w: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  <w:r w:rsidRPr="0031763F">
        <w:rPr>
          <w:rFonts w:ascii="Arial" w:hAnsi="Arial" w:cs="Arial"/>
          <w:b/>
          <w:bCs/>
          <w:color w:val="000000" w:themeColor="text1"/>
          <w:lang w:val="hr-BA"/>
        </w:rPr>
        <w:t>Izvori sredstava:</w:t>
      </w:r>
      <w:r w:rsidRPr="0031763F">
        <w:rPr>
          <w:rFonts w:ascii="Arial" w:hAnsi="Arial" w:cs="Arial"/>
          <w:color w:val="000000" w:themeColor="text1"/>
          <w:lang w:val="hr-BA"/>
        </w:rPr>
        <w:t xml:space="preserve"> Budžet Federacije Bosne i Hercegovine za 2023. godinu („Službene novine Federacije BiH“, broj 6/23).</w:t>
      </w: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lang w:val="hr-BA"/>
        </w:rPr>
      </w:pPr>
      <w:r w:rsidRPr="0031763F">
        <w:rPr>
          <w:rFonts w:ascii="Arial" w:hAnsi="Arial" w:cs="Arial"/>
          <w:b/>
          <w:bCs/>
          <w:color w:val="000000" w:themeColor="text1"/>
          <w:lang w:val="hr-BA"/>
        </w:rPr>
        <w:t>Kriteriji za raspodjelu sredstava:</w:t>
      </w:r>
    </w:p>
    <w:p w:rsidR="0031763F" w:rsidRPr="0031763F" w:rsidRDefault="0031763F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 w:rsidRPr="0031763F">
        <w:rPr>
          <w:rFonts w:ascii="Arial" w:hAnsi="Arial" w:cs="Arial"/>
          <w:bCs/>
          <w:color w:val="000000" w:themeColor="text1"/>
          <w:lang w:val="hr-BA"/>
        </w:rPr>
        <w:t>Kvalitet ponuđenog projekta sa aspekta metodologije izrade, odnosno jasno definiranih ciljeva i metoda provođenja projektnih aktivnosti;</w:t>
      </w:r>
    </w:p>
    <w:p w:rsidR="0031763F" w:rsidRPr="0031763F" w:rsidRDefault="0031763F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 w:rsidRPr="0031763F">
        <w:rPr>
          <w:rFonts w:ascii="Arial" w:hAnsi="Arial" w:cs="Arial"/>
          <w:bCs/>
          <w:color w:val="000000" w:themeColor="text1"/>
          <w:lang w:val="hr-BA"/>
        </w:rPr>
        <w:t>Precizno definirane ciljne grupe i broj korisnika projekta;</w:t>
      </w:r>
    </w:p>
    <w:p w:rsidR="0031763F" w:rsidRPr="0031763F" w:rsidRDefault="0031763F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 w:rsidRPr="0031763F">
        <w:rPr>
          <w:rFonts w:ascii="Arial" w:hAnsi="Arial" w:cs="Arial"/>
          <w:bCs/>
          <w:color w:val="000000" w:themeColor="text1"/>
          <w:lang w:val="hr-BA"/>
        </w:rPr>
        <w:t>Iznos sredstava potrebnih za realizaciju projekta, odnosno učešća drugih finansijera ili učesnika u finansiranju projekta (vlastita sredstva, donacija, sredstva iz budžeta Federacije BiH, sredstva iz budžeta jedinica lokalne</w:t>
      </w:r>
      <w:r w:rsidR="00670CDE">
        <w:rPr>
          <w:rFonts w:ascii="Arial" w:hAnsi="Arial" w:cs="Arial"/>
          <w:bCs/>
          <w:color w:val="000000" w:themeColor="text1"/>
          <w:lang w:val="hr-BA"/>
        </w:rPr>
        <w:t xml:space="preserve"> samouprave i drugih sredstava);</w:t>
      </w:r>
    </w:p>
    <w:p w:rsidR="0031763F" w:rsidRPr="0031763F" w:rsidRDefault="00EC66D1" w:rsidP="0031763F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>
        <w:rPr>
          <w:rFonts w:ascii="Arial" w:hAnsi="Arial" w:cs="Arial"/>
          <w:bCs/>
          <w:color w:val="000000" w:themeColor="text1"/>
          <w:lang w:val="hr-BA"/>
        </w:rPr>
        <w:t>Projektni prijedlog treba</w:t>
      </w:r>
      <w:r w:rsidR="0031763F" w:rsidRPr="0031763F">
        <w:rPr>
          <w:rFonts w:ascii="Arial" w:hAnsi="Arial" w:cs="Arial"/>
          <w:bCs/>
          <w:color w:val="000000" w:themeColor="text1"/>
          <w:lang w:val="hr-BA"/>
        </w:rPr>
        <w:t xml:space="preserve"> sadržavati popis literature i/ili opreme koja se planira nabaviti.</w:t>
      </w: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</w:p>
    <w:p w:rsidR="0031763F" w:rsidRPr="0031763F" w:rsidRDefault="0031763F" w:rsidP="0031763F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lang w:val="hr-BA"/>
        </w:rPr>
      </w:pPr>
      <w:r w:rsidRPr="0031763F">
        <w:rPr>
          <w:rFonts w:ascii="Arial" w:hAnsi="Arial" w:cs="Arial"/>
          <w:bCs/>
          <w:color w:val="000000" w:themeColor="text1"/>
          <w:lang w:val="hr-BA"/>
        </w:rPr>
        <w:t xml:space="preserve">Projekti koje odobri Federalno ministarstvo obrazovanja i nauke bit će podržani u maksimalnoj vrijednosti do 4.000,00 KM. </w:t>
      </w:r>
    </w:p>
    <w:p w:rsidR="00EA6CB3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6C33E3" w:rsidRPr="006C33E3" w:rsidRDefault="006C33E3" w:rsidP="006C33E3">
      <w:pPr>
        <w:pStyle w:val="ListParagraph"/>
        <w:numPr>
          <w:ilvl w:val="0"/>
          <w:numId w:val="30"/>
        </w:numPr>
        <w:jc w:val="both"/>
        <w:rPr>
          <w:rFonts w:ascii="Arial" w:hAnsi="Arial" w:cs="Arial"/>
          <w:b/>
          <w:color w:val="000000"/>
          <w:lang w:val="hr-BA"/>
        </w:rPr>
      </w:pPr>
      <w:r w:rsidRPr="006C33E3">
        <w:rPr>
          <w:rFonts w:ascii="Arial" w:hAnsi="Arial" w:cs="Arial"/>
          <w:b/>
          <w:color w:val="000000"/>
          <w:lang w:val="hr-BA"/>
        </w:rPr>
        <w:t>Podrška programima obuke, stručnog osposobljavanja i usavršavanja odraslih osoba s fokusom na žene radi lakše integracije na tržište rada</w:t>
      </w:r>
    </w:p>
    <w:p w:rsidR="006C33E3" w:rsidRDefault="006C33E3" w:rsidP="006C33E3">
      <w:pPr>
        <w:rPr>
          <w:rFonts w:ascii="Arial" w:hAnsi="Arial" w:cs="Arial"/>
          <w:color w:val="000000"/>
          <w:lang w:val="hr-BA"/>
        </w:rPr>
      </w:pPr>
    </w:p>
    <w:p w:rsidR="006C33E3" w:rsidRPr="00422841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b/>
          <w:color w:val="000000"/>
          <w:lang w:val="hr-BA"/>
        </w:rPr>
        <w:t>Svrha programa:</w:t>
      </w:r>
      <w:r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bCs/>
          <w:bdr w:val="none" w:sz="0" w:space="0" w:color="auto" w:frame="1"/>
          <w:shd w:val="clear" w:color="auto" w:fill="FFFFFF"/>
          <w:lang w:val="hr-BA"/>
        </w:rPr>
        <w:t xml:space="preserve">Integriranje komponente gender senzitivnog ili odgovornog budžetiranja, </w:t>
      </w:r>
      <w:r>
        <w:rPr>
          <w:rFonts w:ascii="Arial" w:hAnsi="Arial" w:cs="Arial"/>
          <w:lang w:val="hr-BA"/>
        </w:rPr>
        <w:t xml:space="preserve">unapređenje vještina i kompetencija odraslih osoba s fokusom na žene kroz programe obuke, stručnog osposobljavanja ili stručnog usavršavanja radi njihove lakše integracije na tržište rada i aktivne participacije u društvenom životu. </w:t>
      </w:r>
    </w:p>
    <w:p w:rsidR="006C33E3" w:rsidRDefault="006C33E3" w:rsidP="006C33E3">
      <w:pPr>
        <w:jc w:val="both"/>
        <w:rPr>
          <w:rFonts w:ascii="Arial" w:hAnsi="Arial" w:cs="Arial"/>
          <w:lang w:val="hr-BA"/>
        </w:rPr>
      </w:pPr>
      <w:r>
        <w:rPr>
          <w:rFonts w:ascii="Arial" w:hAnsi="Arial" w:cs="Arial"/>
          <w:lang w:val="hr-BA"/>
        </w:rPr>
        <w:t xml:space="preserve">Davanje doprinosa promociji ljudskih prava u segmentu rodne ravnopravnosti i jačanje socio-ekonomskog osnaživanja žena te uspostavljanja sistemskog pristupa </w:t>
      </w:r>
      <w:r>
        <w:rPr>
          <w:rFonts w:ascii="Arial" w:hAnsi="Arial" w:cs="Arial"/>
          <w:lang w:val="hr-BA"/>
        </w:rPr>
        <w:lastRenderedPageBreak/>
        <w:t xml:space="preserve">eliminaciji stereotipa i ograničenja na kojima se zasnivaju nejednakosti u pogledu uloge, statusa i uključivanja žena u društvene tokove. </w:t>
      </w:r>
    </w:p>
    <w:p w:rsidR="006C33E3" w:rsidRDefault="006C33E3" w:rsidP="006C33E3">
      <w:pPr>
        <w:jc w:val="both"/>
        <w:rPr>
          <w:rFonts w:ascii="Arial" w:eastAsia="Calibri" w:hAnsi="Arial" w:cs="Arial"/>
          <w:bCs/>
          <w:color w:val="000000"/>
          <w:lang w:val="hr-BA"/>
        </w:rPr>
      </w:pPr>
    </w:p>
    <w:p w:rsidR="006C33E3" w:rsidRPr="00422841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b/>
          <w:bCs/>
          <w:color w:val="000000"/>
          <w:lang w:val="hr-BA"/>
        </w:rPr>
        <w:t>Izvori sredstava:</w:t>
      </w:r>
      <w:r>
        <w:rPr>
          <w:rFonts w:ascii="Arial" w:hAnsi="Arial" w:cs="Arial"/>
          <w:color w:val="000000"/>
          <w:lang w:val="hr-BA"/>
        </w:rPr>
        <w:t xml:space="preserve"> </w:t>
      </w:r>
      <w:r>
        <w:rPr>
          <w:rFonts w:ascii="Arial" w:hAnsi="Arial" w:cs="Arial"/>
          <w:lang w:val="hr-BA"/>
        </w:rPr>
        <w:t>Budžet Federacije Bosne i Hercegovine za 2023. godinu („Službene novine Federacije BiH“, broj 6/23).</w:t>
      </w:r>
    </w:p>
    <w:p w:rsidR="006C33E3" w:rsidRDefault="006C33E3" w:rsidP="006C33E3">
      <w:pPr>
        <w:jc w:val="both"/>
        <w:rPr>
          <w:rFonts w:ascii="Arial" w:eastAsia="Calibri" w:hAnsi="Arial" w:cs="Arial"/>
          <w:bCs/>
          <w:color w:val="000000"/>
          <w:lang w:val="hr-BA"/>
        </w:rPr>
      </w:pPr>
    </w:p>
    <w:p w:rsidR="006C33E3" w:rsidRDefault="006C33E3" w:rsidP="006C33E3">
      <w:pPr>
        <w:jc w:val="both"/>
        <w:rPr>
          <w:rFonts w:ascii="Arial" w:eastAsia="Calibri" w:hAnsi="Arial" w:cs="Arial"/>
          <w:b/>
          <w:bCs/>
          <w:color w:val="000000"/>
          <w:lang w:val="hr-BA"/>
        </w:rPr>
      </w:pPr>
      <w:r>
        <w:rPr>
          <w:rFonts w:ascii="Arial" w:eastAsia="Calibri" w:hAnsi="Arial" w:cs="Arial"/>
          <w:b/>
          <w:bCs/>
          <w:color w:val="000000"/>
          <w:lang w:val="hr-BA"/>
        </w:rPr>
        <w:t>Kriteriji za raspodjelu sredstava: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Kvalitet prijedloga projekta (jasan opis problema, jasno definirani ciljevi projekta, ciljne grupe i očekivani broj korisnika projekta, ključne projektne aktivnosti, projekcija potencijalnih rizika u provedbi programa ili projekta, opis očekivanih rezultata projekta);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Detaljno obrazloženje potrebe za realizacijom projekta sa aspekta predviđenih potreba tržišta rada;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Povezanost predloženog projekta i programa sa prethodnim aktivnostima, odnosno postignuti rezultati u prethodnom periodu;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 xml:space="preserve">Preporuka nadležnog ministarstva obrazovanja; </w:t>
      </w:r>
    </w:p>
    <w:p w:rsidR="006C33E3" w:rsidRPr="003E030E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Ukoliko je aplikant</w:t>
      </w:r>
      <w:r>
        <w:rPr>
          <w:rFonts w:ascii="Arial" w:hAnsi="Arial" w:cs="Arial"/>
          <w:i/>
          <w:color w:val="000000"/>
          <w:lang w:val="hr-BA"/>
        </w:rPr>
        <w:t xml:space="preserve"> </w:t>
      </w:r>
      <w:r>
        <w:rPr>
          <w:rFonts w:ascii="Arial" w:hAnsi="Arial" w:cs="Arial"/>
          <w:color w:val="000000"/>
          <w:lang w:val="hr-BA"/>
        </w:rPr>
        <w:t>nevladina organizacija, potrebno je dostaviti saglasnost javne srednje škole kojom se potvrđuje spremnost iste na saradnju u provođenju projekta sa nevladinom organizacijom koja je aplikant;</w:t>
      </w:r>
    </w:p>
    <w:p w:rsidR="006C33E3" w:rsidRPr="006C33E3" w:rsidRDefault="006C33E3" w:rsidP="006C33E3">
      <w:pPr>
        <w:pStyle w:val="ListParagraph"/>
        <w:numPr>
          <w:ilvl w:val="0"/>
          <w:numId w:val="37"/>
        </w:numPr>
        <w:rPr>
          <w:rFonts w:ascii="Arial" w:eastAsia="Calibri" w:hAnsi="Arial" w:cs="Arial"/>
          <w:color w:val="000000"/>
          <w:lang w:val="hr-BA" w:eastAsia="en-US"/>
        </w:rPr>
      </w:pPr>
      <w:r w:rsidRPr="006C33E3">
        <w:rPr>
          <w:rFonts w:ascii="Arial" w:eastAsia="Calibri" w:hAnsi="Arial" w:cs="Arial"/>
          <w:color w:val="000000"/>
          <w:lang w:val="hr-BA" w:eastAsia="en-US"/>
        </w:rPr>
        <w:t>Iznos sredstava potrebnih za realizaciju projekta, odnosno učešća drugih finansijera ili učesnika u finansiranju projekta (vlastita sredstva, donacija, sredstva iz budžeta Federacije BiH, sredstva iz budžeta jedinica lokalne samouprave i drugih sredstava);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Vrijeme izvođenja programa obuke, stručnog osposobljavanja ili stručnog usavršavanja;</w:t>
      </w:r>
    </w:p>
    <w:p w:rsidR="006C33E3" w:rsidRDefault="006C33E3" w:rsidP="006C33E3">
      <w:pPr>
        <w:pStyle w:val="ListParagraph"/>
        <w:numPr>
          <w:ilvl w:val="0"/>
          <w:numId w:val="37"/>
        </w:numPr>
        <w:ind w:left="714" w:hanging="357"/>
        <w:jc w:val="both"/>
        <w:rPr>
          <w:rFonts w:ascii="Arial" w:hAnsi="Arial" w:cs="Arial"/>
          <w:b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Prioritet prilikom odabira će se dati projektima čiji su korisnici nezaposlene žene koje imaju potrebu za obukom, stručnim osposobljavanjem ili usavršavanjem, s ciljem lakšeg zapošljavanja.</w:t>
      </w:r>
    </w:p>
    <w:p w:rsidR="006C33E3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</w:p>
    <w:p w:rsidR="006C33E3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>Program je namijenjen javnim srednjim školama koje izvode i realiziraju programe obuke, stručnog osposobljavanja ili usavršavanja i nevladinim organizacijama koje realiziraju navedene programe u saradnji sa javnim srednjim školama.</w:t>
      </w:r>
    </w:p>
    <w:p w:rsidR="006C33E3" w:rsidRDefault="006C33E3" w:rsidP="006C33E3">
      <w:pPr>
        <w:jc w:val="both"/>
        <w:rPr>
          <w:rFonts w:ascii="Arial" w:hAnsi="Arial" w:cs="Arial"/>
          <w:color w:val="000000"/>
          <w:lang w:val="hr-BA"/>
        </w:rPr>
      </w:pPr>
      <w:r>
        <w:rPr>
          <w:rFonts w:ascii="Arial" w:hAnsi="Arial" w:cs="Arial"/>
          <w:color w:val="000000"/>
          <w:lang w:val="hr-BA"/>
        </w:rPr>
        <w:t xml:space="preserve">Projekti koje odobri Federalno ministarstvo obrazovanja i nauke bit će podržani u maksimalnoj vrijednosti do 7.000,00 KM. </w:t>
      </w:r>
    </w:p>
    <w:p w:rsidR="0031763F" w:rsidRPr="006C33E3" w:rsidRDefault="0031763F" w:rsidP="006C33E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C10492" w:rsidRPr="00A77302" w:rsidRDefault="00C10492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FA709F" w:rsidRPr="0003462D" w:rsidRDefault="00FA709F" w:rsidP="00FA709F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03462D">
        <w:rPr>
          <w:rFonts w:ascii="Arial" w:hAnsi="Arial" w:cs="Arial"/>
          <w:b/>
          <w:sz w:val="22"/>
          <w:szCs w:val="22"/>
        </w:rPr>
        <w:t>Kra</w:t>
      </w:r>
      <w:r w:rsidR="00FF715C" w:rsidRPr="0003462D">
        <w:rPr>
          <w:rFonts w:ascii="Arial" w:hAnsi="Arial" w:cs="Arial"/>
          <w:b/>
          <w:sz w:val="22"/>
          <w:szCs w:val="22"/>
        </w:rPr>
        <w:t>j</w:t>
      </w:r>
      <w:r w:rsidR="00987520" w:rsidRPr="0003462D">
        <w:rPr>
          <w:rFonts w:ascii="Arial" w:hAnsi="Arial" w:cs="Arial"/>
          <w:b/>
          <w:sz w:val="22"/>
          <w:szCs w:val="22"/>
        </w:rPr>
        <w:t xml:space="preserve">nji rok za dostavljanje </w:t>
      </w:r>
      <w:r w:rsidR="00E82BDD" w:rsidRPr="0003462D">
        <w:rPr>
          <w:rFonts w:ascii="Arial" w:hAnsi="Arial" w:cs="Arial"/>
          <w:b/>
          <w:sz w:val="22"/>
          <w:szCs w:val="22"/>
        </w:rPr>
        <w:t>prijava</w:t>
      </w:r>
      <w:r w:rsidR="00987520" w:rsidRPr="0003462D">
        <w:rPr>
          <w:rFonts w:ascii="Arial" w:hAnsi="Arial" w:cs="Arial"/>
          <w:b/>
          <w:sz w:val="22"/>
          <w:szCs w:val="22"/>
        </w:rPr>
        <w:t xml:space="preserve"> je</w:t>
      </w:r>
      <w:r w:rsidR="006C33E3" w:rsidRPr="0003462D">
        <w:rPr>
          <w:rFonts w:ascii="Arial" w:hAnsi="Arial" w:cs="Arial"/>
          <w:b/>
          <w:sz w:val="22"/>
          <w:szCs w:val="22"/>
        </w:rPr>
        <w:t xml:space="preserve"> </w:t>
      </w:r>
      <w:r w:rsidR="00FA2799" w:rsidRPr="0003462D">
        <w:rPr>
          <w:rFonts w:ascii="Arial" w:hAnsi="Arial" w:cs="Arial"/>
          <w:b/>
          <w:sz w:val="22"/>
          <w:szCs w:val="22"/>
        </w:rPr>
        <w:t>02.06.2023. godine.</w:t>
      </w:r>
    </w:p>
    <w:p w:rsidR="00FA709F" w:rsidRPr="00A77302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A77302" w:rsidRDefault="00FA709F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A77302">
        <w:rPr>
          <w:rFonts w:ascii="Arial" w:hAnsi="Arial" w:cs="Arial"/>
          <w:b/>
          <w:sz w:val="22"/>
          <w:szCs w:val="22"/>
        </w:rPr>
        <w:t>Aplikacije podnosilaca zahtjeva koji ne dostave sve traže</w:t>
      </w:r>
      <w:r w:rsidR="00F479E0" w:rsidRPr="00A77302">
        <w:rPr>
          <w:rFonts w:ascii="Arial" w:hAnsi="Arial" w:cs="Arial"/>
          <w:b/>
          <w:sz w:val="22"/>
          <w:szCs w:val="22"/>
        </w:rPr>
        <w:t>ne dokumente navedene u tekstu Z</w:t>
      </w:r>
      <w:r w:rsidRPr="00A77302">
        <w:rPr>
          <w:rFonts w:ascii="Arial" w:hAnsi="Arial" w:cs="Arial"/>
          <w:b/>
          <w:sz w:val="22"/>
          <w:szCs w:val="22"/>
        </w:rPr>
        <w:t>ahtjeva neće biti razmatrane.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44685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77302">
        <w:rPr>
          <w:rFonts w:ascii="Arial" w:hAnsi="Arial" w:cs="Arial"/>
          <w:b/>
          <w:bCs/>
          <w:sz w:val="22"/>
          <w:szCs w:val="22"/>
        </w:rPr>
        <w:t>Aplikacije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podnosilaca zahtjeva koji su u prethodnom periodu dobili sredstva od Federalnog ministarstva obrazovanja i nauke</w:t>
      </w:r>
      <w:r w:rsidRPr="00A77302">
        <w:rPr>
          <w:rFonts w:ascii="Arial" w:hAnsi="Arial" w:cs="Arial"/>
          <w:b/>
          <w:bCs/>
          <w:sz w:val="22"/>
          <w:szCs w:val="22"/>
        </w:rPr>
        <w:t>, a nisu dostavili I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zvještaj o namjenskom utrošku dodijeljenih sredstava, neće biti razmatrane. 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A77302">
        <w:rPr>
          <w:rFonts w:ascii="Arial" w:hAnsi="Arial" w:cs="Arial"/>
          <w:b/>
          <w:bCs/>
          <w:sz w:val="22"/>
          <w:szCs w:val="22"/>
        </w:rPr>
        <w:t>U nastavku teksta je Evidencija korisnika koji nisu dostavili Izvještaj o namjenskom utrošku dodijeljenih sredstava u pret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hodni</w:t>
      </w:r>
      <w:r w:rsidR="007F7103" w:rsidRPr="00A77302">
        <w:rPr>
          <w:rFonts w:ascii="Arial" w:hAnsi="Arial" w:cs="Arial"/>
          <w:b/>
          <w:bCs/>
          <w:sz w:val="22"/>
          <w:szCs w:val="22"/>
        </w:rPr>
        <w:t xml:space="preserve">m 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godinama.</w:t>
      </w: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A77302" w:rsidRDefault="00FA709F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  <w:r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        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EVIDENCIJA KORISNIKA KOJI NISU DOSTAVILI 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>IZVJE</w:t>
      </w:r>
      <w:r w:rsidR="006923F2" w:rsidRPr="00A77302">
        <w:rPr>
          <w:rFonts w:ascii="Arial" w:hAnsi="Arial" w:cs="Arial"/>
          <w:b/>
          <w:sz w:val="22"/>
          <w:szCs w:val="22"/>
        </w:rPr>
        <w:t>Š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>TAJ O REALIZACIJI UTRO</w:t>
      </w:r>
      <w:r w:rsidR="006923F2" w:rsidRPr="00A77302">
        <w:rPr>
          <w:rFonts w:ascii="Arial" w:hAnsi="Arial" w:cs="Arial"/>
          <w:b/>
          <w:sz w:val="22"/>
          <w:szCs w:val="22"/>
        </w:rPr>
        <w:t>Š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KA SREDSTAVA TRANSFERA ZA FINANSIRANJE OBRAZOVANJA ILI SU SREDSTVA NENAMJENSKI UTROŠILI  </w:t>
      </w:r>
    </w:p>
    <w:p w:rsidR="006923F2" w:rsidRPr="00A77302" w:rsidRDefault="006923F2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</w:p>
    <w:p w:rsidR="006923F2" w:rsidRPr="006C33E3" w:rsidRDefault="006923F2" w:rsidP="006923F2">
      <w:pPr>
        <w:jc w:val="both"/>
        <w:rPr>
          <w:rFonts w:ascii="Arial" w:hAnsi="Arial" w:cs="Arial"/>
          <w:b/>
          <w:bCs/>
          <w:color w:val="FF0000"/>
          <w:sz w:val="22"/>
          <w:szCs w:val="22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D9690C" w:rsidRPr="00D9690C" w:rsidTr="00E85424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t>Red. broj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t>Korisnik sredstav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t>Naziv projekt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D9690C" w:rsidRDefault="001A1D5D" w:rsidP="00E85424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b/>
                <w:bCs/>
                <w:sz w:val="22"/>
                <w:szCs w:val="22"/>
              </w:rPr>
              <w:t>Iznos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lastRenderedPageBreak/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druženje građana „Princess krofne"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Koncertna aktivnost-međunarodna saradnj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5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Udruženje „Naša mladost-Amaro ternipe"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Usmjeravanje romske omladine-Poroci lažna ljepota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Romska izdavačka kuća „Romano Lil" Ze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Podrška izdavanju slikovnic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druženje Roma „Neretva"</w:t>
            </w:r>
          </w:p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Podrška školovanju djece i doškolovanju omladine romske nacionalnosti na HNK/HNŽ“ Mostar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druženje Roma „Irisiva Jasenje" Teoča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Kroz jačanje kapaciteta romske djece brža inkluzija u školski sistem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5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Udruga pisaca „Široki pogledi u BiH” Široki Brijeg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Sufinanciranje časopisa za osnov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2.6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Centar za afirmaciju, edukaciju i promociju pozitvnih vrijednosti „Motiv” 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Unapređenje osnovnog obrazovanja Ro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Organizacija za afirmaciju i promociju pozitivnih vrijednosti „Global”</w:t>
            </w:r>
          </w:p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Tuzl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Pomoć u osnovnom obrazovanju Roma na području Općine Tuzl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Odbojkaški klub „Maglaj“</w:t>
            </w:r>
          </w:p>
          <w:p w:rsidR="001A1D5D" w:rsidRPr="00D9690C" w:rsidRDefault="001A1D5D" w:rsidP="00E85424">
            <w:pPr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 xml:space="preserve"> Maglaj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val="pl-PL"/>
              </w:rPr>
              <w:t>„Organizacija Federalnog prvenstva osnovnih škola u odbojci za djevojčice i dječak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Udruženje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za </w:t>
            </w: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razvoj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i </w:t>
            </w: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izgradnju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lokalnih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kapaciteta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val="hr-BA" w:eastAsia="en-US"/>
              </w:rPr>
              <w:t>„</w:t>
            </w:r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BK-2001” </w:t>
            </w:r>
            <w:proofErr w:type="spellStart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>Bosanska</w:t>
            </w:r>
            <w:proofErr w:type="spellEnd"/>
            <w:r w:rsidRPr="00D9690C"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  <w:t xml:space="preserve"> Krup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„Priručnik za nastavnike za rad s djecom sa teškoćama u nastavi engleskog jezika, sa nastavnim materijalom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eastAsiaTheme="minorHAnsi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G Zeleni polumjesec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ufinansiranje projekta „Prevencija ovisnosti među učenicima u osnovnim i srednjim školama i mladim ljudima u BiH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761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Udruženje djece i omladine sa invaliditetom „Osmjeh plus“ Olo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„Inkluzija pravo na poštovanje različitosti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5.2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druženje za društveno istraživanje „Global Analitika“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Stop nasilju na internet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D9690C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,</w:t>
            </w:r>
            <w:r w:rsidR="001A1D5D" w:rsidRPr="00D9690C">
              <w:rPr>
                <w:rFonts w:ascii="Arial" w:hAnsi="Arial" w:cs="Arial"/>
                <w:sz w:val="22"/>
                <w:szCs w:val="22"/>
              </w:rPr>
              <w:t>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 xml:space="preserve"> JU Dječji vrtić „Zvončić“ Gornji Vakuf - Uskoplje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„Mala škola engleskog jezik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PKD „Prosvjeta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ufinansiranje projekta „Večeri mladih pjesnik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2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UG „Zalik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D9690C" w:rsidRDefault="001A1D5D" w:rsidP="00E85424">
            <w:pPr>
              <w:rPr>
                <w:rFonts w:ascii="Arial" w:hAnsi="Arial" w:cs="Arial"/>
                <w:sz w:val="23"/>
                <w:szCs w:val="23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ufinansiranje projekta „Sport i psihodinamika u inkluzivnoj nastavi za kvalitet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Mješovita srednja tehničk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„Mikrokontrolerska razvojna platfor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4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Mješovita srednja škola Travni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„Bolja praktična nastava 2019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4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Srednja škola „Novi Travnik“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„Unaprijedimo znanj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jc w:val="center"/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4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b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JU Dječije obdanište "Kolibri"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"Lični asistent kao podrška u povećanju kvalitete života djece s teškoćama u razvoju u predškolskoj ustanovi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jc w:val="center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zh-CN"/>
              </w:rPr>
              <w:t>7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b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  <w:lang w:eastAsia="zh-CN"/>
              </w:rPr>
              <w:t>Ženski nogometni/fudbalski klub "Mostar"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iCs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iCs/>
                <w:sz w:val="22"/>
                <w:szCs w:val="22"/>
                <w:lang w:eastAsia="zh-CN"/>
              </w:rPr>
              <w:t>Inkluzivni program edukacije kroz sport i sportske aktivnosti, u cilju poboljšanja psihomotornog, zdravstvenog i socijalnog statusa djece s posebnim potrebam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jc w:val="center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zh-CN"/>
              </w:rPr>
              <w:t>7.000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lastRenderedPageBreak/>
              <w:t>2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sz w:val="22"/>
                <w:szCs w:val="22"/>
                <w:lang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OŠ „Ivan Goran Kovačić“ Gojevići-Foj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sz w:val="22"/>
                <w:szCs w:val="22"/>
                <w:lang w:eastAsia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  <w:lang w:eastAsia="bs-Latn-BA"/>
              </w:rPr>
              <w:t>„Pametna ploča za uspješniju škol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jc w:val="center"/>
              <w:rPr>
                <w:rFonts w:ascii="Arial" w:hAnsi="Arial" w:cs="Arial"/>
                <w:bCs/>
                <w:sz w:val="22"/>
                <w:szCs w:val="22"/>
                <w:lang w:eastAsia="bs-Latn-BA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  <w:lang w:eastAsia="bs-Latn-BA"/>
              </w:rPr>
              <w:t>4.712,00</w:t>
            </w:r>
          </w:p>
        </w:tc>
      </w:tr>
      <w:tr w:rsidR="00D9690C" w:rsidRPr="00D9690C" w:rsidTr="00E85424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Cs/>
                <w:sz w:val="22"/>
                <w:szCs w:val="22"/>
              </w:rPr>
              <w:t>2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portsko-ekološko-kulturno-turističko udruženje „S.A. ZMAJEVI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Sufinansiranje projekta „</w:t>
            </w:r>
            <w:r w:rsidRPr="00D9690C">
              <w:rPr>
                <w:rFonts w:cs="Arial"/>
              </w:rPr>
              <w:t>MINI DRAGONS OLIMPIJADA 2019.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9690C" w:rsidRDefault="001A1D5D" w:rsidP="00E85424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9690C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D9690C" w:rsidRPr="00D9690C" w:rsidTr="00E85424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UKUPNO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D9690C" w:rsidRDefault="001A1D5D" w:rsidP="00E85424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9690C"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D9690C">
              <w:rPr>
                <w:rFonts w:ascii="Arial" w:hAnsi="Arial" w:cs="Arial"/>
                <w:b/>
                <w:noProof/>
                <w:sz w:val="22"/>
                <w:szCs w:val="22"/>
              </w:rPr>
              <w:t>92.743</w:t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 w:rsidRPr="00D9690C"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1A1D5D" w:rsidRPr="006C33E3" w:rsidRDefault="001A1D5D" w:rsidP="00317B00">
      <w:pPr>
        <w:jc w:val="both"/>
        <w:rPr>
          <w:rFonts w:ascii="Arial" w:hAnsi="Arial" w:cs="Arial"/>
          <w:b/>
          <w:bCs/>
          <w:color w:val="FF0000"/>
          <w:sz w:val="22"/>
          <w:szCs w:val="22"/>
        </w:rPr>
      </w:pPr>
    </w:p>
    <w:p w:rsidR="001A1D5D" w:rsidRPr="00FA709F" w:rsidRDefault="001A1D5D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6923F2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plikacij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navedenih podnosilaca zahtjeva koji su u prethodnom periodu dobili sredstva od Federalnog ministarstva obrazovanja i nauke</w:t>
      </w:r>
      <w:r>
        <w:rPr>
          <w:rFonts w:ascii="Arial" w:hAnsi="Arial" w:cs="Arial"/>
          <w:b/>
          <w:bCs/>
          <w:sz w:val="22"/>
          <w:szCs w:val="22"/>
        </w:rPr>
        <w:t>, a nisu dostavili I</w:t>
      </w:r>
      <w:r w:rsidRPr="00FA709F">
        <w:rPr>
          <w:rFonts w:ascii="Arial" w:hAnsi="Arial" w:cs="Arial"/>
          <w:b/>
          <w:bCs/>
          <w:sz w:val="22"/>
          <w:szCs w:val="22"/>
        </w:rPr>
        <w:t>zvještaj o namjenskom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utrošku dodijeljenih sredstava</w:t>
      </w:r>
      <w:r>
        <w:rPr>
          <w:rFonts w:ascii="Arial" w:hAnsi="Arial" w:cs="Arial"/>
          <w:b/>
          <w:bCs/>
          <w:sz w:val="22"/>
          <w:szCs w:val="22"/>
        </w:rPr>
        <w:t xml:space="preserve"> ili </w:t>
      </w:r>
      <w:r w:rsidR="00501C1D">
        <w:rPr>
          <w:rFonts w:ascii="Arial" w:hAnsi="Arial" w:cs="Arial"/>
          <w:b/>
          <w:bCs/>
          <w:sz w:val="22"/>
          <w:szCs w:val="22"/>
        </w:rPr>
        <w:t>su sredstva nenamjenski utrošili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bit će  razmatrane samo uko</w:t>
      </w:r>
      <w:r>
        <w:rPr>
          <w:rFonts w:ascii="Arial" w:hAnsi="Arial" w:cs="Arial"/>
          <w:b/>
          <w:bCs/>
          <w:sz w:val="22"/>
          <w:szCs w:val="22"/>
        </w:rPr>
        <w:t>liko najkasnije do isteka ovog j</w:t>
      </w:r>
      <w:r w:rsidRPr="00FA709F">
        <w:rPr>
          <w:rFonts w:ascii="Arial" w:hAnsi="Arial" w:cs="Arial"/>
          <w:b/>
          <w:bCs/>
          <w:sz w:val="22"/>
          <w:szCs w:val="22"/>
        </w:rPr>
        <w:t>avnog poziva budu dostavili Izvj</w:t>
      </w:r>
      <w:r>
        <w:rPr>
          <w:rFonts w:ascii="Arial" w:hAnsi="Arial" w:cs="Arial"/>
          <w:b/>
          <w:bCs/>
          <w:sz w:val="22"/>
          <w:szCs w:val="22"/>
        </w:rPr>
        <w:t>eštaj o namjenskom utrošku dobijenih sredstava, od</w:t>
      </w:r>
      <w:r w:rsidR="005154D2">
        <w:rPr>
          <w:rFonts w:ascii="Arial" w:hAnsi="Arial" w:cs="Arial"/>
          <w:b/>
          <w:bCs/>
          <w:sz w:val="22"/>
          <w:szCs w:val="22"/>
        </w:rPr>
        <w:t>nosno izvrše povrat nenamjenski</w:t>
      </w:r>
      <w:r>
        <w:rPr>
          <w:rFonts w:ascii="Arial" w:hAnsi="Arial" w:cs="Arial"/>
          <w:b/>
          <w:bCs/>
          <w:sz w:val="22"/>
          <w:szCs w:val="22"/>
        </w:rPr>
        <w:t xml:space="preserve"> utrošenih sredstava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317B00" w:rsidRDefault="00AB2A29" w:rsidP="00317B00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317B00" w:rsidSect="00956264">
      <w:pgSz w:w="11906" w:h="16838"/>
      <w:pgMar w:top="990" w:right="1417" w:bottom="36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2A82" w:rsidRDefault="00E42A82" w:rsidP="00A14235">
      <w:r>
        <w:separator/>
      </w:r>
    </w:p>
  </w:endnote>
  <w:endnote w:type="continuationSeparator" w:id="0">
    <w:p w:rsidR="00E42A82" w:rsidRDefault="00E42A82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2A82" w:rsidRDefault="00E42A82" w:rsidP="00A14235">
      <w:r>
        <w:separator/>
      </w:r>
    </w:p>
  </w:footnote>
  <w:footnote w:type="continuationSeparator" w:id="0">
    <w:p w:rsidR="00E42A82" w:rsidRDefault="00E42A82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7542833"/>
    <w:multiLevelType w:val="hybridMultilevel"/>
    <w:tmpl w:val="F0CEBF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3E16E0"/>
    <w:multiLevelType w:val="hybridMultilevel"/>
    <w:tmpl w:val="BFDA93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F03123"/>
    <w:multiLevelType w:val="hybridMultilevel"/>
    <w:tmpl w:val="DE2E430A"/>
    <w:lvl w:ilvl="0" w:tplc="15F22C72">
      <w:numFmt w:val="bullet"/>
      <w:lvlText w:val="-"/>
      <w:lvlJc w:val="right"/>
      <w:pPr>
        <w:ind w:left="720" w:hanging="360"/>
      </w:pPr>
      <w:rPr>
        <w:rFonts w:ascii="Arial" w:eastAsia="Times New Roman" w:hAnsi="Arial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C1C4E46"/>
    <w:multiLevelType w:val="hybridMultilevel"/>
    <w:tmpl w:val="8B720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3251CD"/>
    <w:multiLevelType w:val="hybridMultilevel"/>
    <w:tmpl w:val="CA688C3A"/>
    <w:lvl w:ilvl="0" w:tplc="72DC04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1565D0"/>
    <w:multiLevelType w:val="hybridMultilevel"/>
    <w:tmpl w:val="7E9238F0"/>
    <w:lvl w:ilvl="0" w:tplc="1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4F6C31A8"/>
    <w:multiLevelType w:val="hybridMultilevel"/>
    <w:tmpl w:val="66821800"/>
    <w:lvl w:ilvl="0" w:tplc="534E691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1A1192E"/>
    <w:multiLevelType w:val="hybridMultilevel"/>
    <w:tmpl w:val="74D202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4C47B2A"/>
    <w:multiLevelType w:val="multilevel"/>
    <w:tmpl w:val="3BB26D9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34">
    <w:nsid w:val="7003618B"/>
    <w:multiLevelType w:val="hybridMultilevel"/>
    <w:tmpl w:val="7E9238F0"/>
    <w:lvl w:ilvl="0" w:tplc="1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</w:num>
  <w:num w:numId="4">
    <w:abstractNumId w:val="9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8"/>
  </w:num>
  <w:num w:numId="7">
    <w:abstractNumId w:val="12"/>
  </w:num>
  <w:num w:numId="8">
    <w:abstractNumId w:val="37"/>
  </w:num>
  <w:num w:numId="9">
    <w:abstractNumId w:val="36"/>
  </w:num>
  <w:num w:numId="10">
    <w:abstractNumId w:val="1"/>
  </w:num>
  <w:num w:numId="11">
    <w:abstractNumId w:val="2"/>
  </w:num>
  <w:num w:numId="12">
    <w:abstractNumId w:val="32"/>
  </w:num>
  <w:num w:numId="13">
    <w:abstractNumId w:val="23"/>
  </w:num>
  <w:num w:numId="14">
    <w:abstractNumId w:val="5"/>
  </w:num>
  <w:num w:numId="15">
    <w:abstractNumId w:val="17"/>
  </w:num>
  <w:num w:numId="16">
    <w:abstractNumId w:val="19"/>
  </w:num>
  <w:num w:numId="17">
    <w:abstractNumId w:val="10"/>
  </w:num>
  <w:num w:numId="18">
    <w:abstractNumId w:val="29"/>
  </w:num>
  <w:num w:numId="19">
    <w:abstractNumId w:val="30"/>
  </w:num>
  <w:num w:numId="20">
    <w:abstractNumId w:val="15"/>
  </w:num>
  <w:num w:numId="21">
    <w:abstractNumId w:val="8"/>
  </w:num>
  <w:num w:numId="22">
    <w:abstractNumId w:val="0"/>
  </w:num>
  <w:num w:numId="23">
    <w:abstractNumId w:val="11"/>
  </w:num>
  <w:num w:numId="24">
    <w:abstractNumId w:val="16"/>
  </w:num>
  <w:num w:numId="25">
    <w:abstractNumId w:val="38"/>
  </w:num>
  <w:num w:numId="26">
    <w:abstractNumId w:val="6"/>
  </w:num>
  <w:num w:numId="27">
    <w:abstractNumId w:val="14"/>
  </w:num>
  <w:num w:numId="28">
    <w:abstractNumId w:val="4"/>
  </w:num>
  <w:num w:numId="29">
    <w:abstractNumId w:val="35"/>
  </w:num>
  <w:num w:numId="30">
    <w:abstractNumId w:val="13"/>
  </w:num>
  <w:num w:numId="31">
    <w:abstractNumId w:val="20"/>
  </w:num>
  <w:num w:numId="32">
    <w:abstractNumId w:val="27"/>
  </w:num>
  <w:num w:numId="33">
    <w:abstractNumId w:val="21"/>
  </w:num>
  <w:num w:numId="34">
    <w:abstractNumId w:val="34"/>
  </w:num>
  <w:num w:numId="35">
    <w:abstractNumId w:val="26"/>
  </w:num>
  <w:num w:numId="3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8"/>
  </w:num>
  <w:num w:numId="38">
    <w:abstractNumId w:val="7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kwMq8FAMH4Wo8tAAAA"/>
  </w:docVars>
  <w:rsids>
    <w:rsidRoot w:val="00AB2A29"/>
    <w:rsid w:val="00004941"/>
    <w:rsid w:val="000077B2"/>
    <w:rsid w:val="00020C0C"/>
    <w:rsid w:val="00025D36"/>
    <w:rsid w:val="00026D93"/>
    <w:rsid w:val="00027168"/>
    <w:rsid w:val="00032415"/>
    <w:rsid w:val="0003462D"/>
    <w:rsid w:val="00037AA9"/>
    <w:rsid w:val="000431ED"/>
    <w:rsid w:val="0005544C"/>
    <w:rsid w:val="00062187"/>
    <w:rsid w:val="00082F54"/>
    <w:rsid w:val="00093C76"/>
    <w:rsid w:val="000A1E16"/>
    <w:rsid w:val="000B3D99"/>
    <w:rsid w:val="000C35F1"/>
    <w:rsid w:val="000F2257"/>
    <w:rsid w:val="000F6539"/>
    <w:rsid w:val="0010022D"/>
    <w:rsid w:val="00107976"/>
    <w:rsid w:val="00114763"/>
    <w:rsid w:val="0011651D"/>
    <w:rsid w:val="00122485"/>
    <w:rsid w:val="0012263F"/>
    <w:rsid w:val="00134CD8"/>
    <w:rsid w:val="00141748"/>
    <w:rsid w:val="001456B7"/>
    <w:rsid w:val="00152BD1"/>
    <w:rsid w:val="001559BB"/>
    <w:rsid w:val="0016050B"/>
    <w:rsid w:val="0016359F"/>
    <w:rsid w:val="00164D52"/>
    <w:rsid w:val="00171049"/>
    <w:rsid w:val="00173750"/>
    <w:rsid w:val="0017702B"/>
    <w:rsid w:val="00184D43"/>
    <w:rsid w:val="00191258"/>
    <w:rsid w:val="00194AA5"/>
    <w:rsid w:val="001A1D5D"/>
    <w:rsid w:val="001B25F6"/>
    <w:rsid w:val="001B3D18"/>
    <w:rsid w:val="001B5C18"/>
    <w:rsid w:val="001C0633"/>
    <w:rsid w:val="001C3D91"/>
    <w:rsid w:val="001D2613"/>
    <w:rsid w:val="001D5D76"/>
    <w:rsid w:val="001E48BF"/>
    <w:rsid w:val="001F3FFB"/>
    <w:rsid w:val="00203429"/>
    <w:rsid w:val="00203D6A"/>
    <w:rsid w:val="00205BDA"/>
    <w:rsid w:val="00206250"/>
    <w:rsid w:val="002149C8"/>
    <w:rsid w:val="00215F2B"/>
    <w:rsid w:val="00224F04"/>
    <w:rsid w:val="00243648"/>
    <w:rsid w:val="00252301"/>
    <w:rsid w:val="00253DD7"/>
    <w:rsid w:val="00254972"/>
    <w:rsid w:val="00254B04"/>
    <w:rsid w:val="002648E5"/>
    <w:rsid w:val="00274797"/>
    <w:rsid w:val="002749E8"/>
    <w:rsid w:val="00275822"/>
    <w:rsid w:val="002829BA"/>
    <w:rsid w:val="0028309A"/>
    <w:rsid w:val="00287D3D"/>
    <w:rsid w:val="00294AEE"/>
    <w:rsid w:val="00297E7B"/>
    <w:rsid w:val="002B1A20"/>
    <w:rsid w:val="002C3667"/>
    <w:rsid w:val="002D323F"/>
    <w:rsid w:val="002E0904"/>
    <w:rsid w:val="002F7337"/>
    <w:rsid w:val="00307D40"/>
    <w:rsid w:val="003129C1"/>
    <w:rsid w:val="00313EB9"/>
    <w:rsid w:val="0031763F"/>
    <w:rsid w:val="00317B00"/>
    <w:rsid w:val="003254F4"/>
    <w:rsid w:val="0033298E"/>
    <w:rsid w:val="00340B18"/>
    <w:rsid w:val="00342ACC"/>
    <w:rsid w:val="00345016"/>
    <w:rsid w:val="00346BE1"/>
    <w:rsid w:val="00351D13"/>
    <w:rsid w:val="00352418"/>
    <w:rsid w:val="00352557"/>
    <w:rsid w:val="003549E1"/>
    <w:rsid w:val="00355344"/>
    <w:rsid w:val="0036231B"/>
    <w:rsid w:val="003643A8"/>
    <w:rsid w:val="003706FB"/>
    <w:rsid w:val="003912AC"/>
    <w:rsid w:val="003A3064"/>
    <w:rsid w:val="003C69F1"/>
    <w:rsid w:val="003F421B"/>
    <w:rsid w:val="0040279C"/>
    <w:rsid w:val="004047F1"/>
    <w:rsid w:val="0041202D"/>
    <w:rsid w:val="00412419"/>
    <w:rsid w:val="00413435"/>
    <w:rsid w:val="00414562"/>
    <w:rsid w:val="00415253"/>
    <w:rsid w:val="00415F59"/>
    <w:rsid w:val="004257EC"/>
    <w:rsid w:val="00444FD6"/>
    <w:rsid w:val="00446854"/>
    <w:rsid w:val="0045501B"/>
    <w:rsid w:val="0045642E"/>
    <w:rsid w:val="00484A45"/>
    <w:rsid w:val="004A2D14"/>
    <w:rsid w:val="004C55E3"/>
    <w:rsid w:val="004C5EB6"/>
    <w:rsid w:val="004C6F9C"/>
    <w:rsid w:val="004E05D0"/>
    <w:rsid w:val="004E130D"/>
    <w:rsid w:val="004E39D3"/>
    <w:rsid w:val="004F622E"/>
    <w:rsid w:val="00501C1D"/>
    <w:rsid w:val="005154D2"/>
    <w:rsid w:val="00524900"/>
    <w:rsid w:val="005277B3"/>
    <w:rsid w:val="00541378"/>
    <w:rsid w:val="005438EA"/>
    <w:rsid w:val="005475EB"/>
    <w:rsid w:val="0056176C"/>
    <w:rsid w:val="00566A7C"/>
    <w:rsid w:val="005774F3"/>
    <w:rsid w:val="00577A3A"/>
    <w:rsid w:val="00580544"/>
    <w:rsid w:val="0059187F"/>
    <w:rsid w:val="00592730"/>
    <w:rsid w:val="005B3162"/>
    <w:rsid w:val="005B5333"/>
    <w:rsid w:val="005C0D77"/>
    <w:rsid w:val="005C0DC4"/>
    <w:rsid w:val="005C60EC"/>
    <w:rsid w:val="005E033B"/>
    <w:rsid w:val="00601FB8"/>
    <w:rsid w:val="00605F10"/>
    <w:rsid w:val="00616610"/>
    <w:rsid w:val="00617045"/>
    <w:rsid w:val="006261D6"/>
    <w:rsid w:val="006365DB"/>
    <w:rsid w:val="0064638B"/>
    <w:rsid w:val="00647174"/>
    <w:rsid w:val="00654B71"/>
    <w:rsid w:val="00655792"/>
    <w:rsid w:val="00657EDF"/>
    <w:rsid w:val="006649D5"/>
    <w:rsid w:val="00670CDE"/>
    <w:rsid w:val="0067487F"/>
    <w:rsid w:val="006809BA"/>
    <w:rsid w:val="00684EC5"/>
    <w:rsid w:val="00687671"/>
    <w:rsid w:val="0068797B"/>
    <w:rsid w:val="00687B34"/>
    <w:rsid w:val="006923F2"/>
    <w:rsid w:val="00694FB7"/>
    <w:rsid w:val="006A2816"/>
    <w:rsid w:val="006A60EF"/>
    <w:rsid w:val="006C33E3"/>
    <w:rsid w:val="006C4123"/>
    <w:rsid w:val="006C4711"/>
    <w:rsid w:val="006D00B5"/>
    <w:rsid w:val="006D48E8"/>
    <w:rsid w:val="006D5E2A"/>
    <w:rsid w:val="006D5EFE"/>
    <w:rsid w:val="006E03E3"/>
    <w:rsid w:val="006E6569"/>
    <w:rsid w:val="006E70B2"/>
    <w:rsid w:val="006E7B45"/>
    <w:rsid w:val="006F2217"/>
    <w:rsid w:val="006F7609"/>
    <w:rsid w:val="00701664"/>
    <w:rsid w:val="00721BE2"/>
    <w:rsid w:val="007231E8"/>
    <w:rsid w:val="00730794"/>
    <w:rsid w:val="007315C1"/>
    <w:rsid w:val="00731F5F"/>
    <w:rsid w:val="00733F4A"/>
    <w:rsid w:val="0074163C"/>
    <w:rsid w:val="00753A94"/>
    <w:rsid w:val="007613BC"/>
    <w:rsid w:val="00762A74"/>
    <w:rsid w:val="0076717C"/>
    <w:rsid w:val="0079016A"/>
    <w:rsid w:val="007B583B"/>
    <w:rsid w:val="007B6D8A"/>
    <w:rsid w:val="007C012A"/>
    <w:rsid w:val="007D6A92"/>
    <w:rsid w:val="007F5A74"/>
    <w:rsid w:val="007F7103"/>
    <w:rsid w:val="00803A4F"/>
    <w:rsid w:val="0081474F"/>
    <w:rsid w:val="00817356"/>
    <w:rsid w:val="0082171D"/>
    <w:rsid w:val="00850ADB"/>
    <w:rsid w:val="00855876"/>
    <w:rsid w:val="0085771C"/>
    <w:rsid w:val="00877166"/>
    <w:rsid w:val="008869BC"/>
    <w:rsid w:val="00895060"/>
    <w:rsid w:val="008C17F8"/>
    <w:rsid w:val="008C3AA7"/>
    <w:rsid w:val="0090750F"/>
    <w:rsid w:val="00913581"/>
    <w:rsid w:val="00915C79"/>
    <w:rsid w:val="00921B6B"/>
    <w:rsid w:val="00922C73"/>
    <w:rsid w:val="0093248C"/>
    <w:rsid w:val="00933A0F"/>
    <w:rsid w:val="00934F4F"/>
    <w:rsid w:val="00941315"/>
    <w:rsid w:val="00956264"/>
    <w:rsid w:val="009670D5"/>
    <w:rsid w:val="00987520"/>
    <w:rsid w:val="00993FB8"/>
    <w:rsid w:val="009A0ECE"/>
    <w:rsid w:val="009A32D5"/>
    <w:rsid w:val="009A770B"/>
    <w:rsid w:val="009B1F6B"/>
    <w:rsid w:val="009B632E"/>
    <w:rsid w:val="009C290D"/>
    <w:rsid w:val="009C6DE0"/>
    <w:rsid w:val="009D23CB"/>
    <w:rsid w:val="009D2FAC"/>
    <w:rsid w:val="009E057C"/>
    <w:rsid w:val="009F127F"/>
    <w:rsid w:val="009F70A7"/>
    <w:rsid w:val="00A0119F"/>
    <w:rsid w:val="00A017C6"/>
    <w:rsid w:val="00A10189"/>
    <w:rsid w:val="00A14235"/>
    <w:rsid w:val="00A15089"/>
    <w:rsid w:val="00A16CBD"/>
    <w:rsid w:val="00A250E6"/>
    <w:rsid w:val="00A32008"/>
    <w:rsid w:val="00A372EA"/>
    <w:rsid w:val="00A4027C"/>
    <w:rsid w:val="00A40EF4"/>
    <w:rsid w:val="00A43D08"/>
    <w:rsid w:val="00A51A72"/>
    <w:rsid w:val="00A540C3"/>
    <w:rsid w:val="00A574AD"/>
    <w:rsid w:val="00A61468"/>
    <w:rsid w:val="00A77302"/>
    <w:rsid w:val="00A87057"/>
    <w:rsid w:val="00A87DD6"/>
    <w:rsid w:val="00A9095C"/>
    <w:rsid w:val="00A96686"/>
    <w:rsid w:val="00AA153A"/>
    <w:rsid w:val="00AA2D41"/>
    <w:rsid w:val="00AA4EB0"/>
    <w:rsid w:val="00AB2A29"/>
    <w:rsid w:val="00AB65A6"/>
    <w:rsid w:val="00AC228E"/>
    <w:rsid w:val="00AD029A"/>
    <w:rsid w:val="00AD50E4"/>
    <w:rsid w:val="00AD7278"/>
    <w:rsid w:val="00B0287D"/>
    <w:rsid w:val="00B0321E"/>
    <w:rsid w:val="00B10463"/>
    <w:rsid w:val="00B1185B"/>
    <w:rsid w:val="00B11D81"/>
    <w:rsid w:val="00B255BA"/>
    <w:rsid w:val="00B45C79"/>
    <w:rsid w:val="00B461B5"/>
    <w:rsid w:val="00B54404"/>
    <w:rsid w:val="00B8189E"/>
    <w:rsid w:val="00B91347"/>
    <w:rsid w:val="00BA7CDD"/>
    <w:rsid w:val="00BB0B9C"/>
    <w:rsid w:val="00BC737E"/>
    <w:rsid w:val="00BD0FBC"/>
    <w:rsid w:val="00BD1E2B"/>
    <w:rsid w:val="00BE18E1"/>
    <w:rsid w:val="00BF7319"/>
    <w:rsid w:val="00C014BD"/>
    <w:rsid w:val="00C10492"/>
    <w:rsid w:val="00C14B98"/>
    <w:rsid w:val="00C312F5"/>
    <w:rsid w:val="00C50B7A"/>
    <w:rsid w:val="00C52639"/>
    <w:rsid w:val="00C55182"/>
    <w:rsid w:val="00C6088E"/>
    <w:rsid w:val="00C71040"/>
    <w:rsid w:val="00C72B6F"/>
    <w:rsid w:val="00C73D2C"/>
    <w:rsid w:val="00C92393"/>
    <w:rsid w:val="00CA0A32"/>
    <w:rsid w:val="00CA2930"/>
    <w:rsid w:val="00CA4DC3"/>
    <w:rsid w:val="00CB3119"/>
    <w:rsid w:val="00CC0A82"/>
    <w:rsid w:val="00CD2702"/>
    <w:rsid w:val="00CE21BB"/>
    <w:rsid w:val="00CE56EA"/>
    <w:rsid w:val="00CF18BE"/>
    <w:rsid w:val="00CF1F1A"/>
    <w:rsid w:val="00D02BE8"/>
    <w:rsid w:val="00D15CAB"/>
    <w:rsid w:val="00D15CC1"/>
    <w:rsid w:val="00D15DB7"/>
    <w:rsid w:val="00D227B4"/>
    <w:rsid w:val="00D3152B"/>
    <w:rsid w:val="00D32C22"/>
    <w:rsid w:val="00D42B87"/>
    <w:rsid w:val="00D45664"/>
    <w:rsid w:val="00D50EF2"/>
    <w:rsid w:val="00D551FD"/>
    <w:rsid w:val="00D72487"/>
    <w:rsid w:val="00D7344C"/>
    <w:rsid w:val="00D73CF4"/>
    <w:rsid w:val="00D76292"/>
    <w:rsid w:val="00D9690C"/>
    <w:rsid w:val="00DC0AA1"/>
    <w:rsid w:val="00DC7065"/>
    <w:rsid w:val="00DD7420"/>
    <w:rsid w:val="00DE2F9C"/>
    <w:rsid w:val="00DE4F37"/>
    <w:rsid w:val="00DE6C79"/>
    <w:rsid w:val="00E00D88"/>
    <w:rsid w:val="00E02670"/>
    <w:rsid w:val="00E0797E"/>
    <w:rsid w:val="00E20015"/>
    <w:rsid w:val="00E21D89"/>
    <w:rsid w:val="00E250F3"/>
    <w:rsid w:val="00E42A82"/>
    <w:rsid w:val="00E46D38"/>
    <w:rsid w:val="00E47523"/>
    <w:rsid w:val="00E62121"/>
    <w:rsid w:val="00E73E0C"/>
    <w:rsid w:val="00E75505"/>
    <w:rsid w:val="00E8183D"/>
    <w:rsid w:val="00E82BDD"/>
    <w:rsid w:val="00E858FC"/>
    <w:rsid w:val="00E9005E"/>
    <w:rsid w:val="00EA6CB3"/>
    <w:rsid w:val="00EB2F7F"/>
    <w:rsid w:val="00EB60F1"/>
    <w:rsid w:val="00EC66D1"/>
    <w:rsid w:val="00ED00EE"/>
    <w:rsid w:val="00ED46A6"/>
    <w:rsid w:val="00EE4E54"/>
    <w:rsid w:val="00F01A5F"/>
    <w:rsid w:val="00F036A2"/>
    <w:rsid w:val="00F25984"/>
    <w:rsid w:val="00F479E0"/>
    <w:rsid w:val="00F64464"/>
    <w:rsid w:val="00F70521"/>
    <w:rsid w:val="00F71853"/>
    <w:rsid w:val="00F72451"/>
    <w:rsid w:val="00F85AE0"/>
    <w:rsid w:val="00F91CB3"/>
    <w:rsid w:val="00F92578"/>
    <w:rsid w:val="00FA05F0"/>
    <w:rsid w:val="00FA2799"/>
    <w:rsid w:val="00FA709F"/>
    <w:rsid w:val="00FC6530"/>
    <w:rsid w:val="00FD084C"/>
    <w:rsid w:val="00FD09F3"/>
    <w:rsid w:val="00FD6545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B6BE6-E03F-4ED6-97C3-7A0B63327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216</Words>
  <Characters>18335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2</cp:revision>
  <cp:lastPrinted>2021-04-05T09:04:00Z</cp:lastPrinted>
  <dcterms:created xsi:type="dcterms:W3CDTF">2023-05-10T12:33:00Z</dcterms:created>
  <dcterms:modified xsi:type="dcterms:W3CDTF">2023-05-10T12:33:00Z</dcterms:modified>
</cp:coreProperties>
</file>